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9563A" w14:textId="4EC590A6" w:rsidR="00805623" w:rsidRPr="00022505" w:rsidRDefault="007B53C9" w:rsidP="00022505">
      <w:pPr>
        <w:pStyle w:val="a5"/>
        <w:rPr>
          <w:rFonts w:ascii="Times New Roman" w:hAnsi="Times New Roman" w:cs="Times New Roman"/>
          <w:b w:val="0"/>
          <w:color w:val="auto"/>
          <w:sz w:val="28"/>
          <w:szCs w:val="28"/>
        </w:rPr>
      </w:pPr>
      <w:bookmarkStart w:id="0" w:name="учебная-практика-1-игра-platformer"/>
      <w:r w:rsidRPr="00022505">
        <w:rPr>
          <w:rFonts w:ascii="Times New Roman" w:hAnsi="Times New Roman" w:cs="Times New Roman"/>
          <w:b w:val="0"/>
          <w:color w:val="auto"/>
          <w:sz w:val="28"/>
          <w:szCs w:val="28"/>
        </w:rPr>
        <w:t>Учебная практика – 1 игра platformer</w:t>
      </w:r>
    </w:p>
    <w:sdt>
      <w:sdtPr>
        <w:rPr>
          <w:rFonts w:ascii="Times New Roman" w:eastAsiaTheme="minorHAnsi" w:hAnsi="Times New Roman" w:cstheme="minorBidi"/>
          <w:color w:val="auto"/>
          <w:sz w:val="28"/>
          <w:szCs w:val="24"/>
          <w:lang w:val="ru-RU"/>
        </w:rPr>
        <w:id w:val="-1911307137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7847D02F" w14:textId="70CD3E61" w:rsidR="00022505" w:rsidRPr="00022505" w:rsidRDefault="00022505" w:rsidP="00022505">
          <w:pPr>
            <w:pStyle w:val="af"/>
            <w:jc w:val="center"/>
            <w:rPr>
              <w:rFonts w:ascii="Times New Roman" w:hAnsi="Times New Roman" w:cs="Times New Roman"/>
              <w:color w:val="auto"/>
              <w:sz w:val="28"/>
              <w:szCs w:val="28"/>
            </w:rPr>
          </w:pPr>
          <w:r>
            <w:rPr>
              <w:rFonts w:ascii="Times New Roman" w:hAnsi="Times New Roman" w:cs="Times New Roman"/>
              <w:color w:val="auto"/>
              <w:sz w:val="28"/>
              <w:szCs w:val="28"/>
              <w:lang w:val="ru-RU"/>
            </w:rPr>
            <w:t>Содержание</w:t>
          </w:r>
        </w:p>
        <w:p w14:paraId="7DCAC086" w14:textId="7EC2C81F" w:rsidR="000657A4" w:rsidRDefault="00022505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1977099" w:history="1">
            <w:r w:rsidR="000657A4" w:rsidRPr="00263C33">
              <w:rPr>
                <w:rStyle w:val="ae"/>
                <w:noProof/>
              </w:rPr>
              <w:t>Введение</w:t>
            </w:r>
            <w:r w:rsidR="000657A4">
              <w:rPr>
                <w:noProof/>
                <w:webHidden/>
              </w:rPr>
              <w:tab/>
            </w:r>
            <w:r w:rsidR="000657A4">
              <w:rPr>
                <w:noProof/>
                <w:webHidden/>
              </w:rPr>
              <w:fldChar w:fldCharType="begin"/>
            </w:r>
            <w:r w:rsidR="000657A4">
              <w:rPr>
                <w:noProof/>
                <w:webHidden/>
              </w:rPr>
              <w:instrText xml:space="preserve"> PAGEREF _Toc191977099 \h </w:instrText>
            </w:r>
            <w:r w:rsidR="000657A4">
              <w:rPr>
                <w:noProof/>
                <w:webHidden/>
              </w:rPr>
            </w:r>
            <w:r w:rsidR="000657A4">
              <w:rPr>
                <w:noProof/>
                <w:webHidden/>
              </w:rPr>
              <w:fldChar w:fldCharType="separate"/>
            </w:r>
            <w:r w:rsidR="000657A4">
              <w:rPr>
                <w:noProof/>
                <w:webHidden/>
              </w:rPr>
              <w:t>2</w:t>
            </w:r>
            <w:r w:rsidR="000657A4">
              <w:rPr>
                <w:noProof/>
                <w:webHidden/>
              </w:rPr>
              <w:fldChar w:fldCharType="end"/>
            </w:r>
          </w:hyperlink>
        </w:p>
        <w:p w14:paraId="6648D8A0" w14:textId="5D42EEE8" w:rsidR="000657A4" w:rsidRDefault="000657A4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91977100" w:history="1">
            <w:r w:rsidRPr="00263C33">
              <w:rPr>
                <w:rStyle w:val="ae"/>
                <w:noProof/>
              </w:rPr>
              <w:t>Разработка моделей и механик иг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77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B6D63" w14:textId="0798B4ED" w:rsidR="000657A4" w:rsidRDefault="000657A4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91977101" w:history="1">
            <w:r w:rsidRPr="00263C33">
              <w:rPr>
                <w:rStyle w:val="ae"/>
                <w:noProof/>
              </w:rPr>
              <w:t>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77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01AB9" w14:textId="5A3CA694" w:rsidR="000657A4" w:rsidRDefault="000657A4">
          <w:pPr>
            <w:pStyle w:val="11"/>
            <w:tabs>
              <w:tab w:val="right" w:leader="dot" w:pos="9679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u-RU" w:eastAsia="ru-RU"/>
            </w:rPr>
          </w:pPr>
          <w:hyperlink w:anchor="_Toc191977102" w:history="1">
            <w:r w:rsidRPr="00263C33">
              <w:rPr>
                <w:rStyle w:val="ae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977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AA098" w14:textId="747669EE" w:rsidR="00022505" w:rsidRDefault="00022505">
          <w:r>
            <w:rPr>
              <w:b/>
              <w:bCs/>
            </w:rPr>
            <w:fldChar w:fldCharType="end"/>
          </w:r>
        </w:p>
      </w:sdtContent>
    </w:sdt>
    <w:p w14:paraId="4E53922B" w14:textId="3395A63E" w:rsidR="00022505" w:rsidRPr="00022505" w:rsidRDefault="00022505" w:rsidP="00AC13A8">
      <w:r>
        <w:br w:type="page"/>
      </w:r>
    </w:p>
    <w:p w14:paraId="571DAB3D" w14:textId="77777777" w:rsidR="00805623" w:rsidRPr="00022505" w:rsidRDefault="007B53C9" w:rsidP="00022505">
      <w:pPr>
        <w:pStyle w:val="af5"/>
      </w:pPr>
      <w:bookmarkStart w:id="1" w:name="введение"/>
      <w:bookmarkStart w:id="2" w:name="_Toc191977099"/>
      <w:r w:rsidRPr="00022505">
        <w:lastRenderedPageBreak/>
        <w:t>Введение</w:t>
      </w:r>
      <w:bookmarkEnd w:id="2"/>
    </w:p>
    <w:p w14:paraId="283F1788" w14:textId="5BACE76A" w:rsidR="00805623" w:rsidRDefault="007B53C9" w:rsidP="00022505">
      <w:pPr>
        <w:jc w:val="both"/>
        <w:rPr>
          <w:lang w:val="ru-RU"/>
        </w:rPr>
      </w:pPr>
      <w:r w:rsidRPr="00022505">
        <w:rPr>
          <w:lang w:val="ru-RU"/>
        </w:rPr>
        <w:t>В этом отчете я расскажу о разработке 2</w:t>
      </w:r>
      <w:r w:rsidRPr="00022505">
        <w:t>D</w:t>
      </w:r>
      <w:r w:rsidRPr="00022505">
        <w:rPr>
          <w:lang w:val="ru-RU"/>
        </w:rPr>
        <w:t xml:space="preserve"> </w:t>
      </w:r>
      <w:proofErr w:type="spellStart"/>
      <w:r w:rsidRPr="00022505">
        <w:rPr>
          <w:lang w:val="ru-RU"/>
        </w:rPr>
        <w:t>платформера</w:t>
      </w:r>
      <w:proofErr w:type="spellEnd"/>
      <w:r w:rsidRPr="00022505">
        <w:rPr>
          <w:lang w:val="ru-RU"/>
        </w:rPr>
        <w:t xml:space="preserve"> с использованием игрового движка </w:t>
      </w:r>
      <w:r w:rsidRPr="00022505">
        <w:t>Godot</w:t>
      </w:r>
      <w:r w:rsidRPr="00022505">
        <w:rPr>
          <w:lang w:val="ru-RU"/>
        </w:rPr>
        <w:t xml:space="preserve">. Проект представляет собой игру в жанре </w:t>
      </w:r>
      <w:proofErr w:type="spellStart"/>
      <w:r w:rsidRPr="00022505">
        <w:rPr>
          <w:lang w:val="ru-RU"/>
        </w:rPr>
        <w:t>платформер</w:t>
      </w:r>
      <w:proofErr w:type="spellEnd"/>
      <w:r w:rsidRPr="00022505">
        <w:rPr>
          <w:lang w:val="ru-RU"/>
        </w:rPr>
        <w:t xml:space="preserve"> с процедурной генерацией уровней, системой очков и врагами. Игрок управляет персонажем, который может бегать, прыгать и уворачиваться от врагов, собирая очки за выживание. По мере набора очков игра становится сложнее - враги появляются чаще и становятся сильнее.</w:t>
      </w:r>
    </w:p>
    <w:p w14:paraId="1336BEA7" w14:textId="7DCE1CB0" w:rsidR="00022505" w:rsidRPr="00022505" w:rsidRDefault="00022505" w:rsidP="00022505">
      <w:pPr>
        <w:pStyle w:val="af5"/>
      </w:pPr>
      <w:bookmarkStart w:id="3" w:name="_Toc191977100"/>
      <w:r>
        <w:t>Разработка</w:t>
      </w:r>
      <w:r w:rsidR="000657A4">
        <w:t xml:space="preserve"> моделей и механик</w:t>
      </w:r>
      <w:r>
        <w:t xml:space="preserve"> игры</w:t>
      </w:r>
      <w:bookmarkEnd w:id="3"/>
    </w:p>
    <w:p w14:paraId="1776841E" w14:textId="77777777" w:rsidR="00805623" w:rsidRPr="00022505" w:rsidRDefault="007B53C9" w:rsidP="00AC13A8">
      <w:pPr>
        <w:pStyle w:val="a"/>
      </w:pPr>
      <w:bookmarkStart w:id="4" w:name="настройка-проекта"/>
      <w:bookmarkEnd w:id="1"/>
      <w:r w:rsidRPr="00022505">
        <w:t>Настройка проекта</w:t>
      </w:r>
    </w:p>
    <w:p w14:paraId="3D8E9385" w14:textId="14C6E0E5" w:rsidR="007B53C9" w:rsidRPr="00AC13A8" w:rsidRDefault="007B53C9" w:rsidP="00AC13A8">
      <w:pPr>
        <w:rPr>
          <w:lang w:val="ru-RU"/>
        </w:rPr>
      </w:pPr>
      <w:r w:rsidRPr="00022505">
        <w:rPr>
          <w:lang w:val="ru-RU"/>
        </w:rPr>
        <w:t xml:space="preserve">Начал я с настройки проекта в файле 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roject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odot</w:t>
      </w:r>
      <w:proofErr w:type="spellEnd"/>
      <w:proofErr w:type="gramEnd"/>
      <w:r w:rsidRPr="00022505">
        <w:rPr>
          <w:lang w:val="ru-RU"/>
        </w:rPr>
        <w:t xml:space="preserve">. В нём я задал основные параметры игры. Например, указал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est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level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scn</w:t>
      </w:r>
      <w:proofErr w:type="spellEnd"/>
      <w:proofErr w:type="gramEnd"/>
      <w:r w:rsidRPr="00022505">
        <w:rPr>
          <w:lang w:val="ru-RU"/>
        </w:rPr>
        <w:t xml:space="preserve"> как главную сцену, которая будет загружаться при запуске. Также я настроил параметры отображения в се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isplay</w:t>
      </w:r>
      <w:r w:rsidRPr="00022505">
        <w:rPr>
          <w:lang w:val="ru-RU"/>
        </w:rPr>
        <w:t>, определив ширину и высоту окна, а также режим растягивания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tretch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mod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="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viewport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"</w:t>
      </w:r>
      <w:r w:rsidRPr="00022505">
        <w:rPr>
          <w:lang w:val="ru-RU"/>
        </w:rPr>
        <w:t xml:space="preserve"> 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tretch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aspect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="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keep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"</w:t>
      </w:r>
      <w:r w:rsidRPr="00022505">
        <w:rPr>
          <w:lang w:val="ru-RU"/>
        </w:rPr>
        <w:t xml:space="preserve">), чтобы игра корректно отображалась на разных экранах. В се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hysics</w:t>
      </w:r>
      <w:r w:rsidRPr="00022505">
        <w:rPr>
          <w:lang w:val="ru-RU"/>
        </w:rPr>
        <w:t xml:space="preserve"> я установил параметры физики 2</w:t>
      </w:r>
      <w:r w:rsidRPr="00022505">
        <w:t>D</w:t>
      </w:r>
      <w:r w:rsidRPr="00022505">
        <w:rPr>
          <w:lang w:val="ru-RU"/>
        </w:rPr>
        <w:t>, такие как гравитация.</w:t>
      </w:r>
    </w:p>
    <w:p w14:paraId="7FFF0E7B" w14:textId="77777777" w:rsidR="004F41B9" w:rsidRPr="00022505" w:rsidRDefault="007B53C9" w:rsidP="00022505">
      <w:pPr>
        <w:pStyle w:val="afe"/>
      </w:pPr>
      <w:r w:rsidRPr="00022505">
        <w:lastRenderedPageBreak/>
        <w:drawing>
          <wp:inline distT="0" distB="0" distL="0" distR="0" wp14:anchorId="07681E6E" wp14:editId="1EC8B2F2">
            <wp:extent cx="2311583" cy="420052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583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12471" w14:textId="5D62A44A" w:rsidR="007B53C9" w:rsidRPr="00AC13A8" w:rsidRDefault="004F41B9" w:rsidP="00AC13A8">
      <w:pPr>
        <w:pStyle w:val="afc"/>
      </w:pPr>
      <w:r w:rsidRPr="00022505">
        <w:t xml:space="preserve">Рисунок </w:t>
      </w:r>
      <w:r w:rsidRPr="00022505">
        <w:fldChar w:fldCharType="begin"/>
      </w:r>
      <w:r w:rsidRPr="00022505">
        <w:instrText xml:space="preserve"> SEQ Рисунок \* ARABIC </w:instrText>
      </w:r>
      <w:r w:rsidRPr="00022505">
        <w:fldChar w:fldCharType="separate"/>
      </w:r>
      <w:r w:rsidRPr="00022505">
        <w:rPr>
          <w:noProof/>
        </w:rPr>
        <w:t>1</w:t>
      </w:r>
      <w:r w:rsidRPr="00022505">
        <w:fldChar w:fldCharType="end"/>
      </w:r>
      <w:r w:rsidRPr="00022505">
        <w:rPr>
          <w:noProof/>
        </w:rPr>
        <w:t xml:space="preserve"> - сцена test_level</w:t>
      </w:r>
    </w:p>
    <w:p w14:paraId="644DEDCC" w14:textId="77777777" w:rsidR="00805623" w:rsidRPr="00022505" w:rsidRDefault="007B53C9" w:rsidP="00AC13A8">
      <w:pPr>
        <w:pStyle w:val="a"/>
      </w:pPr>
      <w:bookmarkStart w:id="5" w:name="управление-персонажем"/>
      <w:bookmarkEnd w:id="4"/>
      <w:r w:rsidRPr="00022505">
        <w:t>Управление персонажем</w:t>
      </w:r>
    </w:p>
    <w:p w14:paraId="1CA891C3" w14:textId="77777777" w:rsidR="00805623" w:rsidRPr="00022505" w:rsidRDefault="007B53C9" w:rsidP="00022505">
      <w:pPr>
        <w:rPr>
          <w:lang w:val="ru-RU"/>
        </w:rPr>
      </w:pPr>
      <w:r w:rsidRPr="00022505">
        <w:rPr>
          <w:lang w:val="ru-RU"/>
        </w:rPr>
        <w:t xml:space="preserve">Затем я перешёл к созданию персонажа. Скрипт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layer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d</w:t>
      </w:r>
      <w:proofErr w:type="spellEnd"/>
      <w:r w:rsidRPr="00022505">
        <w:rPr>
          <w:lang w:val="ru-RU"/>
        </w:rPr>
        <w:t xml:space="preserve">, прикреплённый к узлу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layer</w:t>
      </w:r>
      <w:r w:rsidRPr="00022505">
        <w:rPr>
          <w:lang w:val="ru-RU"/>
        </w:rPr>
        <w:t xml:space="preserve">, отвечает за всё его поведение. Я расширил класс 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haracterBody</w:t>
      </w:r>
      <w:proofErr w:type="spell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2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</w:t>
      </w:r>
      <w:r w:rsidRPr="00022505">
        <w:rPr>
          <w:lang w:val="ru-RU"/>
        </w:rPr>
        <w:t>, чтобы получить доступ к функциям физического тела. В скрипте я определил переменные для скорости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peed</w:t>
      </w:r>
      <w:r w:rsidRPr="00022505">
        <w:rPr>
          <w:lang w:val="ru-RU"/>
        </w:rPr>
        <w:t>), силы прыжка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jump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velocity</w:t>
      </w:r>
      <w:r w:rsidRPr="00022505">
        <w:rPr>
          <w:lang w:val="ru-RU"/>
        </w:rPr>
        <w:t>), максимальной скорости падения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max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fall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peed</w:t>
      </w:r>
      <w:r w:rsidRPr="00022505">
        <w:rPr>
          <w:lang w:val="ru-RU"/>
        </w:rPr>
        <w:t>) и гравитации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ravity</w:t>
      </w:r>
      <w:r w:rsidRPr="00022505">
        <w:rPr>
          <w:lang w:val="ru-RU"/>
        </w:rPr>
        <w:t>).</w:t>
      </w:r>
    </w:p>
    <w:p w14:paraId="09ECB9D7" w14:textId="77777777" w:rsidR="00805623" w:rsidRPr="00022505" w:rsidRDefault="007B53C9" w:rsidP="00022505">
      <w:pPr>
        <w:rPr>
          <w:lang w:val="ru-RU"/>
        </w:rPr>
      </w:pPr>
      <w:r w:rsidRPr="00022505">
        <w:rPr>
          <w:lang w:val="ru-RU"/>
        </w:rPr>
        <w:t xml:space="preserve">В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hysics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rocess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elta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обрабатываю ввод игрока. Если нажата клавиша “</w:t>
      </w:r>
      <w:proofErr w:type="spellStart"/>
      <w:r w:rsidRPr="00022505">
        <w:t>ui</w:t>
      </w:r>
      <w:proofErr w:type="spellEnd"/>
      <w:r w:rsidRPr="00022505">
        <w:rPr>
          <w:lang w:val="ru-RU"/>
        </w:rPr>
        <w:t>_</w:t>
      </w:r>
      <w:r w:rsidRPr="00022505">
        <w:t>left</w:t>
      </w:r>
      <w:r w:rsidRPr="00022505">
        <w:rPr>
          <w:lang w:val="ru-RU"/>
        </w:rPr>
        <w:t xml:space="preserve">” (стрелка влево), я устанавливаю отрицательное значение скорости по оси </w:t>
      </w:r>
      <w:r w:rsidRPr="00022505">
        <w:t>X</w:t>
      </w:r>
      <w:r w:rsidRPr="00022505">
        <w:rPr>
          <w:lang w:val="ru-RU"/>
        </w:rPr>
        <w:t>, и персонаж движется влево. Аналогично для “</w:t>
      </w:r>
      <w:proofErr w:type="spellStart"/>
      <w:r w:rsidRPr="00022505">
        <w:t>ui</w:t>
      </w:r>
      <w:proofErr w:type="spellEnd"/>
      <w:r w:rsidRPr="00022505">
        <w:rPr>
          <w:lang w:val="ru-RU"/>
        </w:rPr>
        <w:t>_</w:t>
      </w:r>
      <w:r w:rsidRPr="00022505">
        <w:t>right</w:t>
      </w:r>
      <w:r w:rsidRPr="00022505">
        <w:rPr>
          <w:lang w:val="ru-RU"/>
        </w:rPr>
        <w:t>”. Если персонаж находится на полу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is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on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floor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>) и нажата клавиша “</w:t>
      </w:r>
      <w:proofErr w:type="spellStart"/>
      <w:r w:rsidRPr="00022505">
        <w:t>ui</w:t>
      </w:r>
      <w:proofErr w:type="spellEnd"/>
      <w:r w:rsidRPr="00022505">
        <w:rPr>
          <w:lang w:val="ru-RU"/>
        </w:rPr>
        <w:t>_</w:t>
      </w:r>
      <w:r w:rsidRPr="00022505">
        <w:t>accept</w:t>
      </w:r>
      <w:r w:rsidRPr="00022505">
        <w:rPr>
          <w:lang w:val="ru-RU"/>
        </w:rPr>
        <w:t xml:space="preserve">” (обычно пробел), я вызываю функцию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jump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)</w:t>
      </w:r>
      <w:r w:rsidRPr="00022505">
        <w:rPr>
          <w:lang w:val="ru-RU"/>
        </w:rPr>
        <w:t xml:space="preserve">, которая устанавливает скорость по оси </w:t>
      </w:r>
      <w:r w:rsidRPr="00022505">
        <w:t>Y</w:t>
      </w:r>
      <w:r w:rsidRPr="00022505">
        <w:rPr>
          <w:lang w:val="ru-RU"/>
        </w:rPr>
        <w:t xml:space="preserve"> равной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jump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velocity</w:t>
      </w:r>
      <w:r w:rsidRPr="00022505">
        <w:rPr>
          <w:lang w:val="ru-RU"/>
        </w:rPr>
        <w:t xml:space="preserve">, заставляя персонажа подпрыгнуть. Я также применяю гравитацию, постоянно увеличивая скорость по оси </w:t>
      </w:r>
      <w:r w:rsidRPr="00022505">
        <w:t>Y</w:t>
      </w:r>
      <w:r w:rsidRPr="00022505">
        <w:rPr>
          <w:lang w:val="ru-RU"/>
        </w:rPr>
        <w:t>, пока персонаж не коснётся земли.</w:t>
      </w:r>
    </w:p>
    <w:p w14:paraId="59A211F8" w14:textId="77777777" w:rsidR="00805623" w:rsidRPr="00022505" w:rsidRDefault="007B53C9" w:rsidP="00022505">
      <w:pPr>
        <w:rPr>
          <w:lang w:val="ru-RU"/>
        </w:rPr>
      </w:pPr>
      <w:r w:rsidRPr="00022505">
        <w:rPr>
          <w:lang w:val="ru-RU"/>
        </w:rPr>
        <w:lastRenderedPageBreak/>
        <w:t xml:space="preserve">В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rocess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elta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управляю таймером неуязвимости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invincibility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imer</w:t>
      </w:r>
      <w:r w:rsidRPr="00022505">
        <w:rPr>
          <w:lang w:val="ru-RU"/>
        </w:rPr>
        <w:t>). Если персонаж получает урон, этот таймер запускается, и в течение короткого времени персонаж не получает урона.</w:t>
      </w:r>
    </w:p>
    <w:p w14:paraId="5B692926" w14:textId="3CE7FCCC" w:rsidR="007B53C9" w:rsidRPr="00AC13A8" w:rsidRDefault="007B53C9" w:rsidP="00AC13A8">
      <w:pPr>
        <w:rPr>
          <w:lang w:val="ru-RU"/>
        </w:rPr>
      </w:pPr>
      <w:r w:rsidRPr="00022505">
        <w:rPr>
          <w:lang w:val="ru-RU"/>
        </w:rPr>
        <w:t xml:space="preserve">Функция 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i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обрабатывает смерть персонажа. Я отключаю столкновения, проигрываю анимацию смерти и перезапускаю уровень через некоторое время.</w:t>
      </w:r>
    </w:p>
    <w:p w14:paraId="7854B975" w14:textId="77777777" w:rsidR="004F41B9" w:rsidRPr="00022505" w:rsidRDefault="007B53C9" w:rsidP="00022505">
      <w:pPr>
        <w:pStyle w:val="afe"/>
      </w:pPr>
      <w:r w:rsidRPr="00022505">
        <w:drawing>
          <wp:inline distT="0" distB="0" distL="0" distR="0" wp14:anchorId="0086834F" wp14:editId="11525751">
            <wp:extent cx="2219325" cy="206692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A8E55" w14:textId="06AB1B39" w:rsidR="007B53C9" w:rsidRPr="00AC13A8" w:rsidRDefault="004F41B9" w:rsidP="00AC13A8">
      <w:pPr>
        <w:pStyle w:val="afc"/>
      </w:pPr>
      <w:r w:rsidRPr="00022505">
        <w:t xml:space="preserve">Рисунок </w:t>
      </w:r>
      <w:r w:rsidRPr="00022505">
        <w:fldChar w:fldCharType="begin"/>
      </w:r>
      <w:r w:rsidRPr="00022505">
        <w:instrText xml:space="preserve"> SEQ Рисунок \* ARABIC </w:instrText>
      </w:r>
      <w:r w:rsidRPr="00022505">
        <w:fldChar w:fldCharType="separate"/>
      </w:r>
      <w:r w:rsidRPr="00022505">
        <w:rPr>
          <w:noProof/>
        </w:rPr>
        <w:t>2</w:t>
      </w:r>
      <w:r w:rsidRPr="00022505">
        <w:fldChar w:fldCharType="end"/>
      </w:r>
      <w:r w:rsidRPr="00022505">
        <w:rPr>
          <w:noProof/>
        </w:rPr>
        <w:t xml:space="preserve"> - главный персонаж</w:t>
      </w:r>
    </w:p>
    <w:p w14:paraId="20B67A2F" w14:textId="77777777" w:rsidR="00805623" w:rsidRPr="00022505" w:rsidRDefault="007B53C9" w:rsidP="00AC13A8">
      <w:pPr>
        <w:pStyle w:val="a"/>
      </w:pPr>
      <w:bookmarkStart w:id="6" w:name="анимация-и-ресурсы"/>
      <w:bookmarkEnd w:id="5"/>
      <w:r w:rsidRPr="00022505">
        <w:t>Анимация и ресурсы</w:t>
      </w:r>
    </w:p>
    <w:p w14:paraId="137A2EF9" w14:textId="77777777" w:rsidR="00805623" w:rsidRPr="00022505" w:rsidRDefault="007B53C9">
      <w:pPr>
        <w:pStyle w:val="FirstParagraph"/>
      </w:pPr>
      <w:r w:rsidRPr="000657A4">
        <w:rPr>
          <w:lang w:val="ru-RU"/>
        </w:rPr>
        <w:t xml:space="preserve">Для анимации персонажа я использовал узел </w:t>
      </w:r>
      <w:proofErr w:type="spellStart"/>
      <w:r w:rsidRPr="00022505">
        <w:t>AnimatedSprite</w:t>
      </w:r>
      <w:proofErr w:type="spellEnd"/>
      <w:r w:rsidRPr="000657A4">
        <w:rPr>
          <w:lang w:val="ru-RU"/>
        </w:rPr>
        <w:t>2</w:t>
      </w:r>
      <w:r w:rsidRPr="00022505">
        <w:t>D</w:t>
      </w:r>
      <w:r w:rsidRPr="000657A4">
        <w:rPr>
          <w:lang w:val="ru-RU"/>
        </w:rPr>
        <w:t xml:space="preserve"> в сцене </w:t>
      </w:r>
      <w:proofErr w:type="gramStart"/>
      <w:r w:rsidRPr="00022505">
        <w:t>player</w:t>
      </w:r>
      <w:r w:rsidRPr="000657A4">
        <w:rPr>
          <w:lang w:val="ru-RU"/>
        </w:rPr>
        <w:t>.</w:t>
      </w:r>
      <w:proofErr w:type="spellStart"/>
      <w:r w:rsidRPr="00022505">
        <w:t>tscn</w:t>
      </w:r>
      <w:proofErr w:type="spellEnd"/>
      <w:proofErr w:type="gramEnd"/>
      <w:r w:rsidRPr="000657A4">
        <w:rPr>
          <w:lang w:val="ru-RU"/>
        </w:rPr>
        <w:t xml:space="preserve">. В инспекторе </w:t>
      </w:r>
      <w:r w:rsidRPr="00022505">
        <w:t>Godot</w:t>
      </w:r>
      <w:r w:rsidRPr="000657A4">
        <w:rPr>
          <w:lang w:val="ru-RU"/>
        </w:rPr>
        <w:t xml:space="preserve"> я настроил </w:t>
      </w:r>
      <w:proofErr w:type="spellStart"/>
      <w:r w:rsidRPr="00022505">
        <w:t>SpriteFrames</w:t>
      </w:r>
      <w:proofErr w:type="spellEnd"/>
      <w:r w:rsidRPr="000657A4">
        <w:rPr>
          <w:lang w:val="ru-RU"/>
        </w:rPr>
        <w:t>, содержащие кадры для</w:t>
      </w:r>
      <w:r w:rsidRPr="00022505">
        <w:rPr>
          <w:rFonts w:cs="Times New Roman"/>
          <w:szCs w:val="28"/>
          <w:lang w:val="ru-RU"/>
        </w:rPr>
        <w:t xml:space="preserve"> </w:t>
      </w:r>
      <w:r w:rsidRPr="000657A4">
        <w:rPr>
          <w:lang w:val="ru-RU"/>
        </w:rPr>
        <w:t xml:space="preserve">каждой анимации: бег, прыжок, атака, смерть. В скрипте </w:t>
      </w:r>
      <w:r w:rsidRPr="00022505">
        <w:t>player</w:t>
      </w:r>
      <w:r w:rsidRPr="000657A4">
        <w:rPr>
          <w:lang w:val="ru-RU"/>
        </w:rPr>
        <w:t>.</w:t>
      </w:r>
      <w:proofErr w:type="spellStart"/>
      <w:r w:rsidRPr="00022505">
        <w:t>gd</w:t>
      </w:r>
      <w:proofErr w:type="spellEnd"/>
      <w:r w:rsidRPr="000657A4">
        <w:rPr>
          <w:lang w:val="ru-RU"/>
        </w:rPr>
        <w:t xml:space="preserve"> я переключаю анимации в зависимости от состояния персонажа. Например, если персонаж движется по земле, я включаю анимацию “</w:t>
      </w:r>
      <w:r w:rsidRPr="00022505">
        <w:t>run</w:t>
      </w:r>
      <w:r w:rsidRPr="000657A4">
        <w:rPr>
          <w:lang w:val="ru-RU"/>
        </w:rPr>
        <w:t xml:space="preserve">”. </w:t>
      </w:r>
      <w:r w:rsidRPr="00022505">
        <w:t>Если он прыгает, я включаю анимацию “jump”.</w:t>
      </w:r>
    </w:p>
    <w:p w14:paraId="5168CE63" w14:textId="77777777" w:rsidR="00805623" w:rsidRPr="00022505" w:rsidRDefault="007B53C9" w:rsidP="00AC13A8">
      <w:pPr>
        <w:pStyle w:val="a"/>
      </w:pPr>
      <w:bookmarkStart w:id="7" w:name="взаимодействие-с-объектами"/>
      <w:bookmarkEnd w:id="6"/>
      <w:r w:rsidRPr="00022505">
        <w:t>Взаимодействие с объектами</w:t>
      </w:r>
    </w:p>
    <w:p w14:paraId="24003BE5" w14:textId="743BB5B2" w:rsidR="007B53C9" w:rsidRPr="00AC13A8" w:rsidRDefault="007B53C9" w:rsidP="00AC13A8">
      <w:pPr>
        <w:rPr>
          <w:lang w:val="ru-RU"/>
        </w:rPr>
      </w:pPr>
      <w:r w:rsidRPr="00022505">
        <w:rPr>
          <w:lang w:val="ru-RU"/>
        </w:rPr>
        <w:t xml:space="preserve">Персонаж взаимодействует с платформами и врагами. В сцене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est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level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scn</w:t>
      </w:r>
      <w:proofErr w:type="spellEnd"/>
      <w:proofErr w:type="gramEnd"/>
      <w:r w:rsidRPr="00022505">
        <w:rPr>
          <w:lang w:val="ru-RU"/>
        </w:rPr>
        <w:t xml:space="preserve"> я добавил 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ileMap</w:t>
      </w:r>
      <w:proofErr w:type="spellEnd"/>
      <w:r w:rsidRPr="00022505">
        <w:rPr>
          <w:lang w:val="ru-RU"/>
        </w:rPr>
        <w:t xml:space="preserve"> с настроенным 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ileSet</w:t>
      </w:r>
      <w:proofErr w:type="spellEnd"/>
      <w:r w:rsidRPr="00022505">
        <w:rPr>
          <w:lang w:val="ru-RU"/>
        </w:rPr>
        <w:t xml:space="preserve">, который содержит </w:t>
      </w:r>
      <w:proofErr w:type="spellStart"/>
      <w:r w:rsidRPr="00022505">
        <w:rPr>
          <w:lang w:val="ru-RU"/>
        </w:rPr>
        <w:t>тайлы</w:t>
      </w:r>
      <w:proofErr w:type="spellEnd"/>
      <w:r w:rsidRPr="00022505">
        <w:rPr>
          <w:lang w:val="ru-RU"/>
        </w:rPr>
        <w:t xml:space="preserve"> для платформ. Я настроил слои столкновений, чтобы персонаж мог стоять на платформах. Для платформ, от которых можно отталкиваться, я использовал сцену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latform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scn</w:t>
      </w:r>
      <w:proofErr w:type="spellEnd"/>
      <w:r w:rsidRPr="00022505">
        <w:rPr>
          <w:lang w:val="ru-RU"/>
        </w:rPr>
        <w:t xml:space="preserve">, которая содержит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Area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2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</w:t>
      </w:r>
      <w:r w:rsidRPr="00022505">
        <w:rPr>
          <w:lang w:val="ru-RU"/>
        </w:rPr>
        <w:t xml:space="preserve"> и 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ollisionShape</w:t>
      </w:r>
      <w:proofErr w:type="spell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2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</w:t>
      </w:r>
      <w:r w:rsidRPr="00022505">
        <w:rPr>
          <w:lang w:val="ru-RU"/>
        </w:rPr>
        <w:t xml:space="preserve"> для определения области взаимодействия. Когда персонаж входит в эту область, он получает импульс вверх.</w:t>
      </w:r>
    </w:p>
    <w:p w14:paraId="4DC08380" w14:textId="77777777" w:rsidR="004F41B9" w:rsidRPr="00022505" w:rsidRDefault="007B53C9" w:rsidP="00022505">
      <w:pPr>
        <w:pStyle w:val="afe"/>
      </w:pPr>
      <w:r w:rsidRPr="00022505">
        <w:drawing>
          <wp:inline distT="0" distB="0" distL="0" distR="0" wp14:anchorId="4E37F748" wp14:editId="053E0AAE">
            <wp:extent cx="2000250" cy="6000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D10A2" w14:textId="3A84881C" w:rsidR="007B53C9" w:rsidRPr="00AC13A8" w:rsidRDefault="004F41B9" w:rsidP="00AC13A8">
      <w:pPr>
        <w:pStyle w:val="afc"/>
        <w:rPr>
          <w:iCs w:val="0"/>
        </w:rPr>
      </w:pPr>
      <w:r w:rsidRPr="00022505">
        <w:t xml:space="preserve">Рисунок </w:t>
      </w:r>
      <w:r w:rsidR="00AC13A8" w:rsidRPr="00022505">
        <w:fldChar w:fldCharType="begin"/>
      </w:r>
      <w:r w:rsidR="00AC13A8" w:rsidRPr="00022505">
        <w:instrText xml:space="preserve"> SEQ Рисунок \* ARABIC </w:instrText>
      </w:r>
      <w:r w:rsidR="00AC13A8" w:rsidRPr="00022505">
        <w:fldChar w:fldCharType="separate"/>
      </w:r>
      <w:r w:rsidRPr="00022505">
        <w:rPr>
          <w:noProof/>
        </w:rPr>
        <w:t>3</w:t>
      </w:r>
      <w:r w:rsidR="00AC13A8" w:rsidRPr="00022505">
        <w:rPr>
          <w:noProof/>
        </w:rPr>
        <w:fldChar w:fldCharType="end"/>
      </w:r>
      <w:r w:rsidRPr="00022505">
        <w:rPr>
          <w:noProof/>
        </w:rPr>
        <w:t xml:space="preserve"> - платформа обычная</w:t>
      </w:r>
    </w:p>
    <w:p w14:paraId="1DC5BF83" w14:textId="77777777" w:rsidR="004F41B9" w:rsidRPr="00022505" w:rsidRDefault="007B53C9" w:rsidP="00022505">
      <w:pPr>
        <w:pStyle w:val="afe"/>
      </w:pPr>
      <w:r w:rsidRPr="00022505">
        <w:lastRenderedPageBreak/>
        <w:drawing>
          <wp:inline distT="0" distB="0" distL="0" distR="0" wp14:anchorId="0BBAA1F0" wp14:editId="0BB5AD7B">
            <wp:extent cx="2762250" cy="9239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36361" w14:textId="479C30E4" w:rsidR="007B53C9" w:rsidRPr="00022505" w:rsidRDefault="004F41B9" w:rsidP="00022505">
      <w:pPr>
        <w:pStyle w:val="afc"/>
      </w:pPr>
      <w:r w:rsidRPr="00022505">
        <w:t xml:space="preserve">Рисунок </w:t>
      </w:r>
      <w:r w:rsidR="00AC13A8" w:rsidRPr="00022505">
        <w:fldChar w:fldCharType="begin"/>
      </w:r>
      <w:r w:rsidR="00AC13A8" w:rsidRPr="00022505">
        <w:instrText xml:space="preserve"> SEQ Рисунок \* ARABIC </w:instrText>
      </w:r>
      <w:r w:rsidR="00AC13A8" w:rsidRPr="00022505">
        <w:fldChar w:fldCharType="separate"/>
      </w:r>
      <w:r w:rsidRPr="00022505">
        <w:rPr>
          <w:noProof/>
        </w:rPr>
        <w:t>4</w:t>
      </w:r>
      <w:r w:rsidR="00AC13A8" w:rsidRPr="00022505">
        <w:rPr>
          <w:noProof/>
        </w:rPr>
        <w:fldChar w:fldCharType="end"/>
      </w:r>
      <w:r w:rsidRPr="00022505">
        <w:rPr>
          <w:noProof/>
        </w:rPr>
        <w:t xml:space="preserve"> - платформа пружинистая</w:t>
      </w:r>
    </w:p>
    <w:p w14:paraId="0FBBE8AE" w14:textId="77777777" w:rsidR="00805623" w:rsidRPr="00022505" w:rsidRDefault="007B53C9" w:rsidP="00AC13A8">
      <w:pPr>
        <w:pStyle w:val="a"/>
      </w:pPr>
      <w:bookmarkStart w:id="8" w:name="пользовательский-интерфейс"/>
      <w:bookmarkEnd w:id="7"/>
      <w:r w:rsidRPr="00022505">
        <w:t>Пользовательский интерфейс</w:t>
      </w:r>
    </w:p>
    <w:p w14:paraId="34504786" w14:textId="38B73D32" w:rsidR="007B53C9" w:rsidRPr="00AC13A8" w:rsidRDefault="007B53C9" w:rsidP="00AC13A8">
      <w:pPr>
        <w:rPr>
          <w:lang w:val="ru-RU"/>
        </w:rPr>
      </w:pPr>
      <w:r w:rsidRPr="00022505">
        <w:rPr>
          <w:lang w:val="ru-RU"/>
        </w:rPr>
        <w:t xml:space="preserve">Я создал пользовательский интерфейс для отображения здоровья и очков. Скрипт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health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ui</w:t>
      </w:r>
      <w:proofErr w:type="spell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d</w:t>
      </w:r>
      <w:proofErr w:type="spellEnd"/>
      <w:r w:rsidRPr="00022505">
        <w:rPr>
          <w:lang w:val="ru-RU"/>
        </w:rPr>
        <w:t xml:space="preserve">, прикреплённый к узлу 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HealthUI</w:t>
      </w:r>
      <w:proofErr w:type="spellEnd"/>
      <w:r w:rsidRPr="00022505">
        <w:rPr>
          <w:lang w:val="ru-RU"/>
        </w:rPr>
        <w:t xml:space="preserve">, отображает текущее здоровье персонажа. В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rocess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elta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постоянно обновляю текст метки 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HealthLabel</w:t>
      </w:r>
      <w:proofErr w:type="spellEnd"/>
      <w:r w:rsidRPr="00022505">
        <w:rPr>
          <w:lang w:val="ru-RU"/>
        </w:rPr>
        <w:t xml:space="preserve">, отображая текущее здоровье. Я также изменяю цвет метки в зависимости от уровня здоровья: зелёный, если здоровье больше 60%, жёлтый – если больше 30%, и красный – если меньше. Скрипт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cor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ui</w:t>
      </w:r>
      <w:proofErr w:type="spell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d</w:t>
      </w:r>
      <w:proofErr w:type="spellEnd"/>
      <w:r w:rsidRPr="00022505">
        <w:rPr>
          <w:lang w:val="ru-RU"/>
        </w:rPr>
        <w:t xml:space="preserve"> аналогичным образом отображает очки игрока, обновляя текст метки 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coreLabel</w:t>
      </w:r>
      <w:proofErr w:type="spellEnd"/>
      <w:r w:rsidRPr="00022505">
        <w:rPr>
          <w:lang w:val="ru-RU"/>
        </w:rPr>
        <w:t>.</w:t>
      </w:r>
    </w:p>
    <w:p w14:paraId="2F716C4E" w14:textId="77777777" w:rsidR="004F41B9" w:rsidRPr="00022505" w:rsidRDefault="007B53C9" w:rsidP="00022505">
      <w:pPr>
        <w:pStyle w:val="afe"/>
      </w:pPr>
      <w:r w:rsidRPr="00022505">
        <w:drawing>
          <wp:inline distT="0" distB="0" distL="0" distR="0" wp14:anchorId="1CBF67B1" wp14:editId="5E209E5F">
            <wp:extent cx="6143625" cy="32575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27C98" w14:textId="492F579F" w:rsidR="007B53C9" w:rsidRPr="00AC13A8" w:rsidRDefault="004F41B9" w:rsidP="00AC13A8">
      <w:pPr>
        <w:pStyle w:val="afc"/>
      </w:pPr>
      <w:r w:rsidRPr="00022505">
        <w:t xml:space="preserve">Рисунок </w:t>
      </w:r>
      <w:r w:rsidR="00AC13A8" w:rsidRPr="00022505">
        <w:fldChar w:fldCharType="begin"/>
      </w:r>
      <w:r w:rsidR="00AC13A8" w:rsidRPr="00022505">
        <w:instrText xml:space="preserve"> SEQ Рисунок \* ARABIC </w:instrText>
      </w:r>
      <w:r w:rsidR="00AC13A8" w:rsidRPr="00022505">
        <w:fldChar w:fldCharType="separate"/>
      </w:r>
      <w:r w:rsidRPr="00022505">
        <w:rPr>
          <w:noProof/>
        </w:rPr>
        <w:t>5</w:t>
      </w:r>
      <w:r w:rsidR="00AC13A8" w:rsidRPr="00022505">
        <w:rPr>
          <w:noProof/>
        </w:rPr>
        <w:fldChar w:fldCharType="end"/>
      </w:r>
      <w:r w:rsidRPr="00022505">
        <w:rPr>
          <w:noProof/>
        </w:rPr>
        <w:t xml:space="preserve"> - overlay окончания игры</w:t>
      </w:r>
    </w:p>
    <w:p w14:paraId="224CD4B4" w14:textId="77777777" w:rsidR="004F41B9" w:rsidRPr="00022505" w:rsidRDefault="007B53C9" w:rsidP="00022505">
      <w:pPr>
        <w:pStyle w:val="afe"/>
      </w:pPr>
      <w:r w:rsidRPr="00022505">
        <w:lastRenderedPageBreak/>
        <w:drawing>
          <wp:inline distT="0" distB="0" distL="0" distR="0" wp14:anchorId="239FC1E1" wp14:editId="2C58CD5C">
            <wp:extent cx="5153025" cy="275272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3E665" w14:textId="2ABA82BD" w:rsidR="007B53C9" w:rsidRPr="00022505" w:rsidRDefault="004F41B9" w:rsidP="00022505">
      <w:pPr>
        <w:pStyle w:val="afc"/>
      </w:pPr>
      <w:r w:rsidRPr="00022505">
        <w:t xml:space="preserve">Рисунок </w:t>
      </w:r>
      <w:r w:rsidRPr="00022505">
        <w:fldChar w:fldCharType="begin"/>
      </w:r>
      <w:r w:rsidRPr="00022505">
        <w:instrText xml:space="preserve"> SEQ Рисунок \* ARABIC </w:instrText>
      </w:r>
      <w:r w:rsidRPr="00022505">
        <w:fldChar w:fldCharType="separate"/>
      </w:r>
      <w:r w:rsidRPr="00022505">
        <w:rPr>
          <w:noProof/>
        </w:rPr>
        <w:t>6</w:t>
      </w:r>
      <w:r w:rsidRPr="00022505">
        <w:fldChar w:fldCharType="end"/>
      </w:r>
      <w:r w:rsidRPr="00022505">
        <w:rPr>
          <w:noProof/>
        </w:rPr>
        <w:t xml:space="preserve"> - overlay Здоровья / Очков</w:t>
      </w:r>
    </w:p>
    <w:p w14:paraId="6888EF8D" w14:textId="77777777" w:rsidR="00805623" w:rsidRPr="00022505" w:rsidRDefault="007B53C9" w:rsidP="00AC13A8">
      <w:pPr>
        <w:pStyle w:val="a"/>
      </w:pPr>
      <w:bookmarkStart w:id="9" w:name="генерация-платформ"/>
      <w:bookmarkEnd w:id="8"/>
      <w:r w:rsidRPr="00022505">
        <w:t>Генерация платформ</w:t>
      </w:r>
    </w:p>
    <w:p w14:paraId="685AF4B9" w14:textId="77777777" w:rsidR="00805623" w:rsidRPr="00022505" w:rsidRDefault="007B53C9" w:rsidP="00022505">
      <w:pPr>
        <w:rPr>
          <w:lang w:val="ru-RU"/>
        </w:rPr>
      </w:pPr>
      <w:r w:rsidRPr="000657A4">
        <w:rPr>
          <w:lang w:val="ru-RU"/>
        </w:rPr>
        <w:t xml:space="preserve">Скрипт </w:t>
      </w:r>
      <w:r w:rsidRPr="00022505">
        <w:t>platform</w:t>
      </w:r>
      <w:r w:rsidRPr="000657A4">
        <w:rPr>
          <w:lang w:val="ru-RU"/>
        </w:rPr>
        <w:t>_</w:t>
      </w:r>
      <w:r w:rsidRPr="00022505">
        <w:t>generator</w:t>
      </w:r>
      <w:r w:rsidRPr="000657A4">
        <w:rPr>
          <w:lang w:val="ru-RU"/>
        </w:rPr>
        <w:t>.</w:t>
      </w:r>
      <w:proofErr w:type="spellStart"/>
      <w:r w:rsidRPr="00022505">
        <w:t>gd</w:t>
      </w:r>
      <w:proofErr w:type="spellEnd"/>
      <w:r w:rsidRPr="000657A4">
        <w:rPr>
          <w:lang w:val="ru-RU"/>
        </w:rPr>
        <w:t xml:space="preserve"> отвечает за процедурную генерацию платформ. В функции _</w:t>
      </w:r>
      <w:proofErr w:type="gramStart"/>
      <w:r w:rsidRPr="00022505">
        <w:t>ready</w:t>
      </w:r>
      <w:r w:rsidRPr="000657A4">
        <w:rPr>
          <w:lang w:val="ru-RU"/>
        </w:rPr>
        <w:t>(</w:t>
      </w:r>
      <w:proofErr w:type="gramEnd"/>
      <w:r w:rsidRPr="000657A4">
        <w:rPr>
          <w:lang w:val="ru-RU"/>
        </w:rPr>
        <w:t>) я инициализирую генератор случайных чисел. В функции _</w:t>
      </w:r>
      <w:r w:rsidRPr="00022505">
        <w:t>process</w:t>
      </w:r>
      <w:r w:rsidRPr="000657A4">
        <w:rPr>
          <w:lang w:val="ru-RU"/>
        </w:rPr>
        <w:t>(_</w:t>
      </w:r>
      <w:r w:rsidRPr="00022505">
        <w:t>delta</w:t>
      </w:r>
      <w:r w:rsidRPr="000657A4">
        <w:rPr>
          <w:lang w:val="ru-RU"/>
        </w:rPr>
        <w:t>) я проверяю, нужно ли генерировать новые платформы. Если самая высокая платформа (</w:t>
      </w:r>
      <w:r w:rsidRPr="00022505">
        <w:t>highest</w:t>
      </w:r>
      <w:r w:rsidRPr="000657A4">
        <w:rPr>
          <w:lang w:val="ru-RU"/>
        </w:rPr>
        <w:t>_</w:t>
      </w:r>
      <w:r w:rsidRPr="00022505">
        <w:t>platform</w:t>
      </w:r>
      <w:r w:rsidRPr="000657A4">
        <w:rPr>
          <w:lang w:val="ru-RU"/>
        </w:rPr>
        <w:t>_</w:t>
      </w:r>
      <w:r w:rsidRPr="00022505">
        <w:t>y</w:t>
      </w:r>
      <w:r w:rsidRPr="000657A4">
        <w:rPr>
          <w:lang w:val="ru-RU"/>
        </w:rPr>
        <w:t>) находится выше, чем позиция</w:t>
      </w:r>
      <w:r w:rsidRPr="00022505">
        <w:rPr>
          <w:lang w:val="ru-RU"/>
        </w:rPr>
        <w:t xml:space="preserve"> камеры минус некоторый буфер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VIEWPORT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BUFFER</w:t>
      </w:r>
      <w:r w:rsidRPr="00022505">
        <w:rPr>
          <w:lang w:val="ru-RU"/>
        </w:rPr>
        <w:t xml:space="preserve">), я вызываю функцию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enerat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latforms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>.</w:t>
      </w:r>
    </w:p>
    <w:p w14:paraId="046B4AC2" w14:textId="77777777" w:rsidR="00805623" w:rsidRPr="00022505" w:rsidRDefault="007B53C9" w:rsidP="00022505">
      <w:pPr>
        <w:rPr>
          <w:lang w:val="ru-RU"/>
        </w:rPr>
      </w:pPr>
      <w:r w:rsidRPr="00022505">
        <w:rPr>
          <w:lang w:val="ru-RU"/>
        </w:rPr>
        <w:t xml:space="preserve">В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enerat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latforms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создаю несколько платформ. Я использую </w:t>
      </w:r>
      <w:proofErr w:type="spellStart"/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rng</w:t>
      </w:r>
      <w:proofErr w:type="spell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randf</w:t>
      </w:r>
      <w:proofErr w:type="spellEnd"/>
      <w:proofErr w:type="gram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)</w:t>
      </w:r>
      <w:r w:rsidRPr="00022505">
        <w:rPr>
          <w:lang w:val="ru-RU"/>
        </w:rPr>
        <w:t xml:space="preserve"> для случайного выбора между обычной платформой (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BasePlatform</w:t>
      </w:r>
      <w:proofErr w:type="spellEnd"/>
      <w:r w:rsidRPr="00022505">
        <w:rPr>
          <w:lang w:val="ru-RU"/>
        </w:rPr>
        <w:t>) и пружинящей платформой (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BouncePlatform</w:t>
      </w:r>
      <w:proofErr w:type="spellEnd"/>
      <w:r w:rsidRPr="00022505">
        <w:rPr>
          <w:lang w:val="ru-RU"/>
        </w:rPr>
        <w:t xml:space="preserve">) с вероятностью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BOUNC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LATFORM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HANCE</w:t>
      </w:r>
      <w:r w:rsidRPr="00022505">
        <w:rPr>
          <w:lang w:val="ru-RU"/>
        </w:rPr>
        <w:t xml:space="preserve">. Я добавляю платформу в сцену и устанавливаю её позицию. Координата </w:t>
      </w:r>
      <w:r w:rsidRPr="00022505">
        <w:t>Y</w:t>
      </w:r>
      <w:r w:rsidRPr="00022505">
        <w:rPr>
          <w:lang w:val="ru-RU"/>
        </w:rPr>
        <w:t xml:space="preserve"> определяется константой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LATFORM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Y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PACING</w:t>
      </w:r>
      <w:r w:rsidRPr="00022505">
        <w:rPr>
          <w:lang w:val="ru-RU"/>
        </w:rPr>
        <w:t>, а коо</w:t>
      </w:r>
      <w:bookmarkStart w:id="10" w:name="_GoBack"/>
      <w:bookmarkEnd w:id="10"/>
      <w:r w:rsidRPr="00022505">
        <w:rPr>
          <w:lang w:val="ru-RU"/>
        </w:rPr>
        <w:t xml:space="preserve">рдината </w:t>
      </w:r>
      <w:r w:rsidRPr="00022505">
        <w:t>X</w:t>
      </w:r>
      <w:r w:rsidRPr="00022505">
        <w:rPr>
          <w:lang w:val="ru-RU"/>
        </w:rPr>
        <w:t xml:space="preserve"> – случайным образом в пределах ширины экрана.</w:t>
      </w:r>
    </w:p>
    <w:p w14:paraId="23C8D693" w14:textId="3C544491" w:rsidR="007B53C9" w:rsidRPr="00AC13A8" w:rsidRDefault="007B53C9" w:rsidP="00AC13A8">
      <w:pPr>
        <w:rPr>
          <w:lang w:val="ru-RU"/>
        </w:rPr>
      </w:pPr>
      <w:r w:rsidRPr="00022505">
        <w:rPr>
          <w:lang w:val="ru-RU"/>
        </w:rPr>
        <w:t xml:space="preserve">Функция 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on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cor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hanged</w:t>
      </w:r>
      <w:r w:rsidRPr="00022505">
        <w:rPr>
          <w:lang w:val="ru-RU"/>
        </w:rPr>
        <w:t xml:space="preserve"> реагирует на изменения счета игрока. Когда счет достигает определенного порога, </w:t>
      </w:r>
      <w:proofErr w:type="spellStart"/>
      <w:r w:rsidRPr="00022505">
        <w:rPr>
          <w:lang w:val="ru-RU"/>
        </w:rPr>
        <w:t>спавнится</w:t>
      </w:r>
      <w:proofErr w:type="spellEnd"/>
      <w:r w:rsidRPr="00022505">
        <w:rPr>
          <w:lang w:val="ru-RU"/>
        </w:rPr>
        <w:t xml:space="preserve"> платформа из сцены 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round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scn</w:t>
      </w:r>
      <w:proofErr w:type="spellEnd"/>
      <w:proofErr w:type="gramEnd"/>
      <w:r w:rsidRPr="00022505">
        <w:rPr>
          <w:lang w:val="ru-RU"/>
        </w:rPr>
        <w:t>.</w:t>
      </w:r>
    </w:p>
    <w:p w14:paraId="0B9B2256" w14:textId="77777777" w:rsidR="004F41B9" w:rsidRPr="00022505" w:rsidRDefault="007B53C9" w:rsidP="00022505">
      <w:pPr>
        <w:pStyle w:val="afe"/>
      </w:pPr>
      <w:r w:rsidRPr="00022505">
        <w:lastRenderedPageBreak/>
        <w:drawing>
          <wp:inline distT="0" distB="0" distL="0" distR="0" wp14:anchorId="243A9477" wp14:editId="0A31D305">
            <wp:extent cx="6143625" cy="3257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AE330" w14:textId="778EE9F4" w:rsidR="007B53C9" w:rsidRPr="00AC13A8" w:rsidRDefault="004F41B9" w:rsidP="00AC13A8">
      <w:pPr>
        <w:pStyle w:val="afc"/>
      </w:pPr>
      <w:r w:rsidRPr="00022505">
        <w:t xml:space="preserve">Рисунок </w:t>
      </w:r>
      <w:r w:rsidRPr="00022505">
        <w:fldChar w:fldCharType="begin"/>
      </w:r>
      <w:r w:rsidRPr="00022505">
        <w:instrText xml:space="preserve"> SEQ Рисунок \* ARABIC </w:instrText>
      </w:r>
      <w:r w:rsidRPr="00022505">
        <w:fldChar w:fldCharType="separate"/>
      </w:r>
      <w:r w:rsidRPr="00022505">
        <w:rPr>
          <w:noProof/>
        </w:rPr>
        <w:t>7</w:t>
      </w:r>
      <w:r w:rsidRPr="00022505">
        <w:fldChar w:fldCharType="end"/>
      </w:r>
      <w:r w:rsidRPr="00022505">
        <w:rPr>
          <w:noProof/>
        </w:rPr>
        <w:t xml:space="preserve"> - Момент генерации платформ</w:t>
      </w:r>
    </w:p>
    <w:p w14:paraId="0DF16A8B" w14:textId="77777777" w:rsidR="00805623" w:rsidRPr="00022505" w:rsidRDefault="007B53C9" w:rsidP="00AC13A8">
      <w:pPr>
        <w:pStyle w:val="a"/>
      </w:pPr>
      <w:bookmarkStart w:id="11" w:name="управление-уровнем"/>
      <w:bookmarkEnd w:id="9"/>
      <w:r w:rsidRPr="00022505">
        <w:t>Управление уровнем</w:t>
      </w:r>
    </w:p>
    <w:p w14:paraId="0191142B" w14:textId="77777777" w:rsidR="00805623" w:rsidRPr="000657A4" w:rsidRDefault="007B53C9">
      <w:pPr>
        <w:pStyle w:val="FirstParagraph"/>
        <w:rPr>
          <w:lang w:val="ru-RU"/>
        </w:rPr>
      </w:pPr>
      <w:r w:rsidRPr="000657A4">
        <w:rPr>
          <w:lang w:val="ru-RU"/>
        </w:rPr>
        <w:t xml:space="preserve">Сцена </w:t>
      </w:r>
      <w:r w:rsidRPr="00022505">
        <w:t>test</w:t>
      </w:r>
      <w:r w:rsidRPr="000657A4">
        <w:rPr>
          <w:lang w:val="ru-RU"/>
        </w:rPr>
        <w:t>_</w:t>
      </w:r>
      <w:proofErr w:type="gramStart"/>
      <w:r w:rsidRPr="00022505">
        <w:t>level</w:t>
      </w:r>
      <w:r w:rsidRPr="000657A4">
        <w:rPr>
          <w:lang w:val="ru-RU"/>
        </w:rPr>
        <w:t>.</w:t>
      </w:r>
      <w:proofErr w:type="spellStart"/>
      <w:r w:rsidRPr="00022505">
        <w:t>tscn</w:t>
      </w:r>
      <w:proofErr w:type="spellEnd"/>
      <w:proofErr w:type="gramEnd"/>
      <w:r w:rsidRPr="000657A4">
        <w:rPr>
          <w:lang w:val="ru-RU"/>
        </w:rPr>
        <w:t xml:space="preserve"> объединяет все элементы игры: игрока, платформы, врагов, фон и пользовательский интерфейс. Я добавил </w:t>
      </w:r>
      <w:proofErr w:type="spellStart"/>
      <w:r w:rsidRPr="00022505">
        <w:t>TileMap</w:t>
      </w:r>
      <w:proofErr w:type="spellEnd"/>
      <w:r w:rsidRPr="000657A4">
        <w:rPr>
          <w:lang w:val="ru-RU"/>
        </w:rPr>
        <w:t xml:space="preserve"> для создания статических платформ, </w:t>
      </w:r>
      <w:proofErr w:type="spellStart"/>
      <w:r w:rsidRPr="00022505">
        <w:t>ParallaxBackground</w:t>
      </w:r>
      <w:proofErr w:type="spellEnd"/>
      <w:r w:rsidRPr="000657A4">
        <w:rPr>
          <w:lang w:val="ru-RU"/>
        </w:rPr>
        <w:t xml:space="preserve"> для создания эффекта параллакса,</w:t>
      </w:r>
      <w:r w:rsidRPr="00022505">
        <w:rPr>
          <w:rFonts w:cs="Times New Roman"/>
          <w:szCs w:val="28"/>
          <w:lang w:val="ru-RU"/>
        </w:rPr>
        <w:t xml:space="preserve"> </w:t>
      </w:r>
      <w:r w:rsidRPr="00022505">
        <w:t>Camera</w:t>
      </w:r>
      <w:r w:rsidRPr="000657A4">
        <w:rPr>
          <w:lang w:val="ru-RU"/>
        </w:rPr>
        <w:t>2</w:t>
      </w:r>
      <w:r w:rsidRPr="00022505">
        <w:t>D</w:t>
      </w:r>
      <w:r w:rsidRPr="000657A4">
        <w:rPr>
          <w:lang w:val="ru-RU"/>
        </w:rPr>
        <w:t xml:space="preserve"> для следования за игроком, </w:t>
      </w:r>
      <w:proofErr w:type="spellStart"/>
      <w:r w:rsidRPr="00022505">
        <w:t>PlatformGenerator</w:t>
      </w:r>
      <w:proofErr w:type="spellEnd"/>
      <w:r w:rsidRPr="000657A4">
        <w:rPr>
          <w:lang w:val="ru-RU"/>
        </w:rPr>
        <w:t xml:space="preserve"> для создания динамических платформ, </w:t>
      </w:r>
      <w:proofErr w:type="spellStart"/>
      <w:r w:rsidRPr="00022505">
        <w:t>EnemySpawner</w:t>
      </w:r>
      <w:proofErr w:type="spellEnd"/>
      <w:r w:rsidRPr="000657A4">
        <w:rPr>
          <w:lang w:val="ru-RU"/>
        </w:rPr>
        <w:t xml:space="preserve"> для создания врагов, а также узлы </w:t>
      </w:r>
      <w:proofErr w:type="spellStart"/>
      <w:r w:rsidRPr="00022505">
        <w:t>CanvasLayer</w:t>
      </w:r>
      <w:proofErr w:type="spellEnd"/>
      <w:r w:rsidRPr="000657A4">
        <w:rPr>
          <w:lang w:val="ru-RU"/>
        </w:rPr>
        <w:t xml:space="preserve"> для размещения элементов пользовательского интерфейса.</w:t>
      </w:r>
    </w:p>
    <w:p w14:paraId="35BF558B" w14:textId="77777777" w:rsidR="00805623" w:rsidRPr="00022505" w:rsidRDefault="007B53C9" w:rsidP="00AC13A8">
      <w:pPr>
        <w:pStyle w:val="a"/>
      </w:pPr>
      <w:bookmarkStart w:id="12" w:name="взаимодействие-с-врагами"/>
      <w:bookmarkEnd w:id="11"/>
      <w:r w:rsidRPr="00022505">
        <w:t>Взаимодействие с врагами</w:t>
      </w:r>
    </w:p>
    <w:p w14:paraId="08417783" w14:textId="77777777" w:rsidR="00805623" w:rsidRPr="00022505" w:rsidRDefault="007B53C9" w:rsidP="00022505">
      <w:pPr>
        <w:rPr>
          <w:lang w:val="ru-RU"/>
        </w:rPr>
      </w:pPr>
      <w:r w:rsidRPr="00022505">
        <w:rPr>
          <w:lang w:val="ru-RU"/>
        </w:rPr>
        <w:t xml:space="preserve">Скрипт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enemy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pawner</w:t>
      </w:r>
      <w:proofErr w:type="spell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d</w:t>
      </w:r>
      <w:proofErr w:type="spellEnd"/>
      <w:r w:rsidRPr="00022505">
        <w:rPr>
          <w:lang w:val="ru-RU"/>
        </w:rPr>
        <w:t xml:space="preserve"> управляет появлением врагов. В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ready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устанавливаю начальные значения интервала появления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urrent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pawn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interval</w:t>
      </w:r>
      <w:r w:rsidRPr="00022505">
        <w:rPr>
          <w:lang w:val="ru-RU"/>
        </w:rPr>
        <w:t>) и максимального количества врагов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urrent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max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enemies</w:t>
      </w:r>
      <w:r w:rsidRPr="00022505">
        <w:rPr>
          <w:lang w:val="ru-RU"/>
        </w:rPr>
        <w:t xml:space="preserve">). В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rocess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elta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использую таймер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pawn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imer</w:t>
      </w:r>
      <w:r w:rsidRPr="00022505">
        <w:rPr>
          <w:lang w:val="ru-RU"/>
        </w:rPr>
        <w:t>), чтобы определять, когда нужно создать нового врага.</w:t>
      </w:r>
    </w:p>
    <w:p w14:paraId="52929C81" w14:textId="77777777" w:rsidR="00805623" w:rsidRPr="00022505" w:rsidRDefault="007B53C9" w:rsidP="00022505">
      <w:pPr>
        <w:rPr>
          <w:lang w:val="ru-RU"/>
        </w:rPr>
      </w:pPr>
      <w:r w:rsidRPr="00022505">
        <w:rPr>
          <w:lang w:val="ru-RU"/>
        </w:rPr>
        <w:t xml:space="preserve">В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pawn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enemy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создаю экземпляр сцены врага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enemy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cene</w:t>
      </w:r>
      <w:r w:rsidRPr="00022505">
        <w:rPr>
          <w:lang w:val="ru-RU"/>
        </w:rPr>
        <w:t xml:space="preserve">). Я определяю случайную позицию для врага, учитывая размеры экрана и положение камеры. Враги могут появляться слева, справа или сверху. Я также масштабирую характеристики врага (здоровье, урон, скорость) в зависимости от текущего счёта игрока, делая их сильнее по мере прохождения игры. Я подключаю сигнал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enemy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ied</w:t>
      </w:r>
      <w:r w:rsidRPr="00022505">
        <w:rPr>
          <w:lang w:val="ru-RU"/>
        </w:rPr>
        <w:t xml:space="preserve"> врага к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on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enemy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estroyed</w:t>
      </w:r>
      <w:r w:rsidRPr="00022505">
        <w:rPr>
          <w:lang w:val="ru-RU"/>
        </w:rPr>
        <w:t>, чтобы уменьшать счётчик текущих врагов при смерти врага.</w:t>
      </w:r>
    </w:p>
    <w:p w14:paraId="76C27010" w14:textId="13522127" w:rsidR="007B53C9" w:rsidRPr="00AC13A8" w:rsidRDefault="007B53C9" w:rsidP="00AC13A8">
      <w:pPr>
        <w:rPr>
          <w:lang w:val="ru-RU"/>
        </w:rPr>
      </w:pPr>
      <w:r w:rsidRPr="00022505">
        <w:rPr>
          <w:lang w:val="ru-RU"/>
        </w:rPr>
        <w:lastRenderedPageBreak/>
        <w:t xml:space="preserve">Функция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updat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ifficulty</w:t>
      </w:r>
      <w:r w:rsidRPr="00022505">
        <w:rPr>
          <w:lang w:val="ru-RU"/>
        </w:rPr>
        <w:t xml:space="preserve"> обновляет параметры </w:t>
      </w:r>
      <w:proofErr w:type="spellStart"/>
      <w:r w:rsidRPr="00022505">
        <w:rPr>
          <w:lang w:val="ru-RU"/>
        </w:rPr>
        <w:t>спавна</w:t>
      </w:r>
      <w:proofErr w:type="spellEnd"/>
      <w:r w:rsidRPr="00022505">
        <w:rPr>
          <w:lang w:val="ru-RU"/>
        </w:rPr>
        <w:t xml:space="preserve"> врагов в зависимости от текущего счета игрока.</w:t>
      </w:r>
    </w:p>
    <w:p w14:paraId="73615F6D" w14:textId="77777777" w:rsidR="004F41B9" w:rsidRPr="00022505" w:rsidRDefault="007B53C9" w:rsidP="00022505">
      <w:pPr>
        <w:pStyle w:val="afe"/>
      </w:pPr>
      <w:r w:rsidRPr="00022505">
        <w:drawing>
          <wp:inline distT="0" distB="0" distL="0" distR="0" wp14:anchorId="1E877449" wp14:editId="4E7CB197">
            <wp:extent cx="1971675" cy="25050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BC0DA" w14:textId="288BD417" w:rsidR="007B53C9" w:rsidRPr="00022505" w:rsidRDefault="004F41B9" w:rsidP="00AC13A8">
      <w:pPr>
        <w:pStyle w:val="afc"/>
        <w:rPr>
          <w:noProof/>
        </w:rPr>
      </w:pPr>
      <w:r w:rsidRPr="00022505">
        <w:t xml:space="preserve">Рисунок </w:t>
      </w:r>
      <w:r w:rsidR="00AC13A8" w:rsidRPr="00022505">
        <w:fldChar w:fldCharType="begin"/>
      </w:r>
      <w:r w:rsidR="00AC13A8" w:rsidRPr="00022505">
        <w:instrText xml:space="preserve"> SEQ Рисунок \* ARABIC </w:instrText>
      </w:r>
      <w:r w:rsidR="00AC13A8" w:rsidRPr="00022505">
        <w:fldChar w:fldCharType="separate"/>
      </w:r>
      <w:r w:rsidRPr="00022505">
        <w:rPr>
          <w:noProof/>
        </w:rPr>
        <w:t>8</w:t>
      </w:r>
      <w:r w:rsidR="00AC13A8" w:rsidRPr="00022505">
        <w:rPr>
          <w:noProof/>
        </w:rPr>
        <w:fldChar w:fldCharType="end"/>
      </w:r>
      <w:r w:rsidRPr="00022505">
        <w:rPr>
          <w:noProof/>
        </w:rPr>
        <w:t xml:space="preserve"> - взаимодейсвие врага к игроку</w:t>
      </w:r>
    </w:p>
    <w:p w14:paraId="329BE113" w14:textId="77777777" w:rsidR="00805623" w:rsidRPr="00022505" w:rsidRDefault="007B53C9" w:rsidP="00AC13A8">
      <w:pPr>
        <w:pStyle w:val="a"/>
      </w:pPr>
      <w:bookmarkStart w:id="13" w:name="камера-игры"/>
      <w:bookmarkEnd w:id="12"/>
      <w:r w:rsidRPr="00022505">
        <w:t>Камера игры</w:t>
      </w:r>
    </w:p>
    <w:p w14:paraId="21165598" w14:textId="77777777" w:rsidR="00805623" w:rsidRPr="00022505" w:rsidRDefault="007B53C9" w:rsidP="00022505">
      <w:pPr>
        <w:rPr>
          <w:lang w:val="ru-RU"/>
        </w:rPr>
      </w:pPr>
      <w:r w:rsidRPr="00022505">
        <w:rPr>
          <w:lang w:val="ru-RU"/>
        </w:rPr>
        <w:t xml:space="preserve">Скрипт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am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amera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d</w:t>
      </w:r>
      <w:proofErr w:type="spellEnd"/>
      <w:r w:rsidRPr="00022505">
        <w:rPr>
          <w:lang w:val="ru-RU"/>
        </w:rPr>
        <w:t xml:space="preserve"> управляет камерой. Я расширил класс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amera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2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</w:t>
      </w:r>
      <w:r w:rsidRPr="00022505">
        <w:rPr>
          <w:lang w:val="ru-RU"/>
        </w:rPr>
        <w:t xml:space="preserve">. В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rocess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elta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проверяю, поднялся ли игрок на новую максимальную высоту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highest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reached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y</w:t>
      </w:r>
      <w:r w:rsidRPr="00022505">
        <w:rPr>
          <w:lang w:val="ru-RU"/>
        </w:rPr>
        <w:t xml:space="preserve">). Если да, то я обновляю позицию камеры по оси </w:t>
      </w:r>
      <w:r w:rsidRPr="00022505">
        <w:t>Y</w:t>
      </w:r>
      <w:r w:rsidRPr="00022505">
        <w:rPr>
          <w:lang w:val="ru-RU"/>
        </w:rPr>
        <w:t>. Это обеспечивает плавное вертикальное следование за игроком.</w:t>
      </w:r>
    </w:p>
    <w:p w14:paraId="70DE6AD4" w14:textId="77777777" w:rsidR="00805623" w:rsidRPr="00022505" w:rsidRDefault="007B53C9" w:rsidP="00AC13A8">
      <w:pPr>
        <w:pStyle w:val="a"/>
      </w:pPr>
      <w:bookmarkStart w:id="14" w:name="контроллер-фона"/>
      <w:bookmarkEnd w:id="13"/>
      <w:r w:rsidRPr="00022505">
        <w:t>Контроллер фона</w:t>
      </w:r>
    </w:p>
    <w:p w14:paraId="1FB53337" w14:textId="77777777" w:rsidR="00805623" w:rsidRPr="00022505" w:rsidRDefault="007B53C9" w:rsidP="00022505">
      <w:pPr>
        <w:rPr>
          <w:lang w:val="ru-RU"/>
        </w:rPr>
      </w:pPr>
      <w:r w:rsidRPr="00022505">
        <w:rPr>
          <w:lang w:val="ru-RU"/>
        </w:rPr>
        <w:t xml:space="preserve">Скрипт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background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ontroller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d</w:t>
      </w:r>
      <w:proofErr w:type="spellEnd"/>
      <w:r w:rsidRPr="00022505">
        <w:rPr>
          <w:lang w:val="ru-RU"/>
        </w:rPr>
        <w:t xml:space="preserve"> создаёт эффект параллакса для фона. Я расширил класс 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arallaxBackground</w:t>
      </w:r>
      <w:proofErr w:type="spellEnd"/>
      <w:r w:rsidRPr="00022505">
        <w:rPr>
          <w:lang w:val="ru-RU"/>
        </w:rPr>
        <w:t xml:space="preserve">. В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rocess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elta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вычисляю смещение камеры и использую его для прокрутки фона. Это создаёт иллюзию глубины сцены.</w:t>
      </w:r>
    </w:p>
    <w:p w14:paraId="75E43BD3" w14:textId="77777777" w:rsidR="00805623" w:rsidRPr="00022505" w:rsidRDefault="007B53C9" w:rsidP="00AC13A8">
      <w:pPr>
        <w:pStyle w:val="a"/>
      </w:pPr>
      <w:bookmarkStart w:id="15" w:name="hud-окончания-игры"/>
      <w:bookmarkEnd w:id="14"/>
      <w:r w:rsidRPr="00022505">
        <w:t>HUD окончания игры</w:t>
      </w:r>
    </w:p>
    <w:p w14:paraId="4FD81379" w14:textId="5B96D455" w:rsidR="00805623" w:rsidRPr="00022505" w:rsidRDefault="007B53C9" w:rsidP="00022505">
      <w:pPr>
        <w:rPr>
          <w:lang w:val="ru-RU"/>
        </w:rPr>
      </w:pPr>
      <w:r w:rsidRPr="00022505">
        <w:rPr>
          <w:lang w:val="ru-RU"/>
        </w:rPr>
        <w:t xml:space="preserve">Скрипт 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ameOverHUD</w:t>
      </w:r>
      <w:proofErr w:type="spell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d</w:t>
      </w:r>
      <w:proofErr w:type="spellEnd"/>
      <w:r w:rsidRPr="00022505">
        <w:rPr>
          <w:lang w:val="ru-RU"/>
        </w:rPr>
        <w:t xml:space="preserve"> управляет экраном</w:t>
      </w:r>
      <w:r w:rsidR="004F41B9" w:rsidRPr="00022505">
        <w:rPr>
          <w:lang w:val="ru-RU"/>
        </w:rPr>
        <w:t xml:space="preserve">( Рисунок </w:t>
      </w:r>
      <w:r w:rsidR="004F41B9" w:rsidRPr="00022505">
        <w:fldChar w:fldCharType="begin"/>
      </w:r>
      <w:r w:rsidR="004F41B9" w:rsidRPr="00022505">
        <w:rPr>
          <w:lang w:val="ru-RU"/>
        </w:rPr>
        <w:instrText xml:space="preserve"> </w:instrText>
      </w:r>
      <w:r w:rsidR="004F41B9" w:rsidRPr="00022505">
        <w:instrText>SEQ</w:instrText>
      </w:r>
      <w:r w:rsidR="004F41B9" w:rsidRPr="00022505">
        <w:rPr>
          <w:lang w:val="ru-RU"/>
        </w:rPr>
        <w:instrText xml:space="preserve"> Рисунок \* </w:instrText>
      </w:r>
      <w:r w:rsidR="004F41B9" w:rsidRPr="00022505">
        <w:instrText>ARABIC</w:instrText>
      </w:r>
      <w:r w:rsidR="004F41B9" w:rsidRPr="00022505">
        <w:rPr>
          <w:lang w:val="ru-RU"/>
        </w:rPr>
        <w:instrText xml:space="preserve"> </w:instrText>
      </w:r>
      <w:r w:rsidR="004F41B9" w:rsidRPr="00022505">
        <w:fldChar w:fldCharType="separate"/>
      </w:r>
      <w:r w:rsidR="004F41B9" w:rsidRPr="00022505">
        <w:rPr>
          <w:noProof/>
          <w:lang w:val="ru-RU"/>
        </w:rPr>
        <w:t>5</w:t>
      </w:r>
      <w:r w:rsidR="004F41B9" w:rsidRPr="00022505">
        <w:fldChar w:fldCharType="end"/>
      </w:r>
      <w:r w:rsidR="004F41B9" w:rsidRPr="00022505">
        <w:rPr>
          <w:lang w:val="ru-RU"/>
        </w:rPr>
        <w:t xml:space="preserve"> )</w:t>
      </w:r>
      <w:r w:rsidRPr="00022505">
        <w:rPr>
          <w:lang w:val="ru-RU"/>
        </w:rPr>
        <w:t xml:space="preserve"> “</w:t>
      </w:r>
      <w:r w:rsidRPr="00022505">
        <w:t>Game</w:t>
      </w:r>
      <w:r w:rsidRPr="00022505">
        <w:rPr>
          <w:lang w:val="ru-RU"/>
        </w:rPr>
        <w:t xml:space="preserve"> </w:t>
      </w:r>
      <w:r w:rsidRPr="00022505">
        <w:t>Over</w:t>
      </w:r>
      <w:r w:rsidRPr="00022505">
        <w:rPr>
          <w:lang w:val="ru-RU"/>
        </w:rPr>
        <w:t xml:space="preserve">”. Я расширил класс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ontrol</w:t>
      </w:r>
      <w:r w:rsidRPr="00022505">
        <w:rPr>
          <w:lang w:val="ru-RU"/>
        </w:rPr>
        <w:t xml:space="preserve">. В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how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am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over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показываю экран, останавливаю игру 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et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re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).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aused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=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Pr="00022505">
        <w:rPr>
          <w:lang w:val="ru-RU"/>
        </w:rPr>
        <w:t xml:space="preserve">) и создаю эффект плавного появления с помощью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Tween</w:t>
      </w:r>
      <w:r w:rsidRPr="00022505">
        <w:rPr>
          <w:lang w:val="ru-RU"/>
        </w:rPr>
        <w:t xml:space="preserve">. Функция 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on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RestartButton</w:t>
      </w:r>
      <w:proofErr w:type="spell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ressed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обрабатывает нажатие кнопки “</w:t>
      </w:r>
      <w:r w:rsidRPr="00022505">
        <w:t>Restart</w:t>
      </w:r>
      <w:r w:rsidRPr="00022505">
        <w:rPr>
          <w:lang w:val="ru-RU"/>
        </w:rPr>
        <w:t>”. Она создаёт эффект плавного исчезновения, перезагружает сцену и возобновляет игру.</w:t>
      </w:r>
    </w:p>
    <w:p w14:paraId="2F6FF2AF" w14:textId="77777777" w:rsidR="00805623" w:rsidRPr="00022505" w:rsidRDefault="007B53C9" w:rsidP="00AC13A8">
      <w:pPr>
        <w:pStyle w:val="a"/>
      </w:pPr>
      <w:bookmarkStart w:id="16" w:name="интерфейс-очков"/>
      <w:bookmarkEnd w:id="15"/>
      <w:r w:rsidRPr="00022505">
        <w:t>Интерфейс очков</w:t>
      </w:r>
    </w:p>
    <w:p w14:paraId="74BDE25C" w14:textId="77777777" w:rsidR="00805623" w:rsidRPr="00022505" w:rsidRDefault="007B53C9" w:rsidP="00022505">
      <w:pPr>
        <w:rPr>
          <w:lang w:val="ru-RU"/>
        </w:rPr>
      </w:pPr>
      <w:r w:rsidRPr="00022505">
        <w:rPr>
          <w:lang w:val="ru-RU"/>
        </w:rPr>
        <w:lastRenderedPageBreak/>
        <w:t xml:space="preserve">Скрипт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cor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ui</w:t>
      </w:r>
      <w:proofErr w:type="spell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d</w:t>
      </w:r>
      <w:proofErr w:type="spellEnd"/>
      <w:r w:rsidRPr="00022505">
        <w:rPr>
          <w:lang w:val="ru-RU"/>
        </w:rPr>
        <w:t xml:space="preserve"> отображает очки игрока. Я расширил класс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ontrol</w:t>
      </w:r>
      <w:r w:rsidRPr="00022505">
        <w:rPr>
          <w:lang w:val="ru-RU"/>
        </w:rPr>
        <w:t xml:space="preserve">. В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rocess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elta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обновляю текст метки 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coreLabel</w:t>
      </w:r>
      <w:proofErr w:type="spellEnd"/>
      <w:r w:rsidRPr="00022505">
        <w:rPr>
          <w:lang w:val="ru-RU"/>
        </w:rPr>
        <w:t xml:space="preserve">, отображая текущий счёт. Я также использую сигнал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scor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hanged</w:t>
      </w:r>
      <w:r w:rsidRPr="00022505">
        <w:rPr>
          <w:lang w:val="ru-RU"/>
        </w:rPr>
        <w:t xml:space="preserve"> для оповещения других частей игры об изменении счёта.</w:t>
      </w:r>
    </w:p>
    <w:p w14:paraId="33A1EBDE" w14:textId="77777777" w:rsidR="00805623" w:rsidRPr="00022505" w:rsidRDefault="007B53C9" w:rsidP="00AC13A8">
      <w:pPr>
        <w:pStyle w:val="a"/>
      </w:pPr>
      <w:bookmarkStart w:id="17" w:name="интерфейс-здоровья"/>
      <w:bookmarkEnd w:id="16"/>
      <w:r w:rsidRPr="00022505">
        <w:t>Интерфейс здоровья</w:t>
      </w:r>
    </w:p>
    <w:p w14:paraId="65E274A5" w14:textId="1DD01D09" w:rsidR="00805623" w:rsidRDefault="007B53C9" w:rsidP="00022505">
      <w:pPr>
        <w:rPr>
          <w:lang w:val="ru-RU"/>
        </w:rPr>
      </w:pPr>
      <w:r w:rsidRPr="00022505">
        <w:rPr>
          <w:lang w:val="ru-RU"/>
        </w:rPr>
        <w:t xml:space="preserve">Скрипт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health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ui</w:t>
      </w:r>
      <w:proofErr w:type="spellEnd"/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gd</w:t>
      </w:r>
      <w:proofErr w:type="spellEnd"/>
      <w:r w:rsidRPr="00022505">
        <w:rPr>
          <w:lang w:val="ru-RU"/>
        </w:rPr>
        <w:t xml:space="preserve"> отображает здоровье игрока. Я расширил класс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Control</w:t>
      </w:r>
      <w:r w:rsidRPr="00022505">
        <w:rPr>
          <w:lang w:val="ru-RU"/>
        </w:rPr>
        <w:t xml:space="preserve">. В функци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update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health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isplay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health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022505">
        <w:rPr>
          <w:lang w:val="ru-RU"/>
        </w:rPr>
        <w:t xml:space="preserve"> я обновляю текст метки </w:t>
      </w:r>
      <w:proofErr w:type="spellStart"/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HealthLabel</w:t>
      </w:r>
      <w:proofErr w:type="spellEnd"/>
      <w:r w:rsidRPr="00022505">
        <w:rPr>
          <w:lang w:val="ru-RU"/>
        </w:rPr>
        <w:t xml:space="preserve"> и изменяю её цвет в зависимости от уровня здоровья (зелёный, жёлтый, красный). Я также обрабатываю сигналы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layer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died</w:t>
      </w:r>
      <w:r w:rsidRPr="00022505">
        <w:rPr>
          <w:lang w:val="ru-RU"/>
        </w:rPr>
        <w:t xml:space="preserve"> и 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player</w:t>
      </w:r>
      <w:r w:rsidRPr="0002250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022505">
        <w:rPr>
          <w:rStyle w:val="VerbatimChar"/>
          <w:rFonts w:ascii="Times New Roman" w:hAnsi="Times New Roman" w:cs="Times New Roman"/>
          <w:sz w:val="28"/>
          <w:szCs w:val="28"/>
        </w:rPr>
        <w:t>respawned</w:t>
      </w:r>
      <w:r w:rsidRPr="00022505">
        <w:rPr>
          <w:lang w:val="ru-RU"/>
        </w:rPr>
        <w:t xml:space="preserve"> для обновления отображения здоровья при смерти и возрождении игрока.</w:t>
      </w:r>
    </w:p>
    <w:p w14:paraId="1C790527" w14:textId="77777777" w:rsidR="000657A4" w:rsidRPr="00284BD2" w:rsidRDefault="000657A4" w:rsidP="000657A4">
      <w:pPr>
        <w:pStyle w:val="aff1"/>
        <w:jc w:val="center"/>
      </w:pPr>
      <w:bookmarkStart w:id="18" w:name="_Toc191976913"/>
      <w:bookmarkStart w:id="19" w:name="_Toc191977101"/>
      <w:r w:rsidRPr="00284BD2">
        <w:t>Ресурсы</w:t>
      </w:r>
      <w:bookmarkEnd w:id="18"/>
      <w:bookmarkEnd w:id="19"/>
    </w:p>
    <w:p w14:paraId="69C7645C" w14:textId="77777777" w:rsidR="000657A4" w:rsidRPr="000657A4" w:rsidRDefault="000657A4" w:rsidP="000657A4">
      <w:pPr>
        <w:jc w:val="both"/>
        <w:rPr>
          <w:rFonts w:eastAsiaTheme="majorEastAsia" w:cs="Times New Roman"/>
          <w:bCs/>
          <w:color w:val="000000" w:themeColor="text1"/>
          <w:szCs w:val="28"/>
          <w:lang w:val="ru-RU"/>
        </w:rPr>
      </w:pPr>
      <w:r w:rsidRPr="000657A4">
        <w:rPr>
          <w:rFonts w:eastAsiaTheme="majorEastAsia" w:cs="Times New Roman"/>
          <w:bCs/>
          <w:color w:val="000000" w:themeColor="text1"/>
          <w:szCs w:val="28"/>
          <w:lang w:val="ru-RU"/>
        </w:rPr>
        <w:t>Сцена ссылается на различные внешние ресурсы, включая скрипты, упакованные сцены и темы, которые определяют поведение и внешний вид узлов. Это позволяет легко управлять ресурсами и изменять их при необходимости. Использование внешних ресурсов также способствует модульности и повторному использованию кода, что упрощает разработку и поддержку проекта.</w:t>
      </w:r>
    </w:p>
    <w:p w14:paraId="53F6ABA0" w14:textId="77777777" w:rsidR="000657A4" w:rsidRPr="00022505" w:rsidRDefault="000657A4" w:rsidP="00022505">
      <w:pPr>
        <w:rPr>
          <w:lang w:val="ru-RU"/>
        </w:rPr>
      </w:pPr>
    </w:p>
    <w:p w14:paraId="3BA1C558" w14:textId="77777777" w:rsidR="00805623" w:rsidRPr="00022505" w:rsidRDefault="007B53C9" w:rsidP="00022505">
      <w:pPr>
        <w:pStyle w:val="af5"/>
      </w:pPr>
      <w:bookmarkStart w:id="20" w:name="заключение"/>
      <w:bookmarkStart w:id="21" w:name="_Toc191977102"/>
      <w:bookmarkEnd w:id="17"/>
      <w:r w:rsidRPr="00022505">
        <w:t>Заключение</w:t>
      </w:r>
      <w:bookmarkEnd w:id="21"/>
    </w:p>
    <w:p w14:paraId="481C8DEC" w14:textId="77777777" w:rsidR="00805623" w:rsidRPr="00022505" w:rsidRDefault="007B53C9" w:rsidP="00022505">
      <w:pPr>
        <w:rPr>
          <w:lang w:val="ru-RU"/>
        </w:rPr>
      </w:pPr>
      <w:r w:rsidRPr="00022505">
        <w:rPr>
          <w:lang w:val="ru-RU"/>
        </w:rPr>
        <w:t>В этом отчете я подробно описал процесс создания 2</w:t>
      </w:r>
      <w:r w:rsidRPr="00022505">
        <w:t>D</w:t>
      </w:r>
      <w:r w:rsidRPr="00022505">
        <w:rPr>
          <w:lang w:val="ru-RU"/>
        </w:rPr>
        <w:t xml:space="preserve"> </w:t>
      </w:r>
      <w:proofErr w:type="spellStart"/>
      <w:r w:rsidRPr="00022505">
        <w:rPr>
          <w:lang w:val="ru-RU"/>
        </w:rPr>
        <w:t>платформера</w:t>
      </w:r>
      <w:proofErr w:type="spellEnd"/>
      <w:r w:rsidRPr="00022505">
        <w:rPr>
          <w:lang w:val="ru-RU"/>
        </w:rPr>
        <w:t xml:space="preserve"> в </w:t>
      </w:r>
      <w:r w:rsidRPr="00022505">
        <w:t>Godot</w:t>
      </w:r>
      <w:r w:rsidRPr="00022505">
        <w:rPr>
          <w:lang w:val="ru-RU"/>
        </w:rPr>
        <w:t xml:space="preserve">, начиная с настройки проекта и заканчивая реализацией основных игровых механик. Я рассказал о управлении персонажем, анимации, взаимодействии с объектами, создании пользовательского интерфейса, генерации платформ, управлении уровнем и работе с врагами. Проект позволил мне получить практический опыт разработки игр и глубже изучить возможности движка </w:t>
      </w:r>
      <w:r w:rsidRPr="00022505">
        <w:t>Godot</w:t>
      </w:r>
      <w:r w:rsidRPr="00022505">
        <w:rPr>
          <w:lang w:val="ru-RU"/>
        </w:rPr>
        <w:t>.</w:t>
      </w:r>
      <w:bookmarkEnd w:id="0"/>
      <w:bookmarkEnd w:id="20"/>
    </w:p>
    <w:sectPr w:rsidR="00805623" w:rsidRPr="00022505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D18A1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D666ACB"/>
    <w:multiLevelType w:val="hybridMultilevel"/>
    <w:tmpl w:val="1D7A5166"/>
    <w:lvl w:ilvl="0" w:tplc="37145062">
      <w:start w:val="1"/>
      <w:numFmt w:val="bullet"/>
      <w:suff w:val="space"/>
      <w:lvlText w:val=""/>
      <w:lvlJc w:val="left"/>
      <w:pPr>
        <w:ind w:left="0" w:firstLine="709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2C784B"/>
    <w:multiLevelType w:val="hybridMultilevel"/>
    <w:tmpl w:val="25DCB6B4"/>
    <w:lvl w:ilvl="0" w:tplc="1A1CE304">
      <w:start w:val="1"/>
      <w:numFmt w:val="decimal"/>
      <w:pStyle w:val="a"/>
      <w:suff w:val="space"/>
      <w:lvlText w:val="%1."/>
      <w:lvlJc w:val="left"/>
      <w:pPr>
        <w:ind w:left="11" w:firstLine="709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805623"/>
    <w:rsid w:val="00022505"/>
    <w:rsid w:val="000657A4"/>
    <w:rsid w:val="004F41B9"/>
    <w:rsid w:val="007B53C9"/>
    <w:rsid w:val="00805623"/>
    <w:rsid w:val="00AC1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6C736"/>
  <w15:docId w15:val="{4E99D6F4-E4C0-4C4D-B7B6-C30E243F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022505"/>
    <w:rPr>
      <w:rFonts w:ascii="Times New Roman" w:hAnsi="Times New Roman"/>
      <w:sz w:val="28"/>
    </w:rPr>
  </w:style>
  <w:style w:type="paragraph" w:styleId="1">
    <w:name w:val="heading 1"/>
    <w:basedOn w:val="a0"/>
    <w:next w:val="a1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3">
    <w:name w:val="heading 3"/>
    <w:basedOn w:val="a0"/>
    <w:next w:val="a1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0"/>
    <w:next w:val="a1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0"/>
    <w:next w:val="a1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0"/>
    <w:next w:val="a1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0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5">
    <w:name w:val="Title"/>
    <w:basedOn w:val="a0"/>
    <w:next w:val="a1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7">
    <w:name w:val="Date"/>
    <w:next w:val="a1"/>
    <w:qFormat/>
    <w:pPr>
      <w:keepNext/>
      <w:keepLines/>
      <w:jc w:val="center"/>
    </w:p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0"/>
    <w:qFormat/>
  </w:style>
  <w:style w:type="paragraph" w:styleId="a9">
    <w:name w:val="Block Text"/>
    <w:basedOn w:val="a1"/>
    <w:next w:val="a1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0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b">
    <w:name w:val="caption"/>
    <w:basedOn w:val="a0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2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0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No Spacing"/>
    <w:link w:val="af1"/>
    <w:qFormat/>
    <w:rsid w:val="00022505"/>
    <w:pPr>
      <w:spacing w:after="0" w:line="360" w:lineRule="auto"/>
      <w:ind w:firstLine="709"/>
      <w:jc w:val="both"/>
    </w:pPr>
    <w:rPr>
      <w:rFonts w:ascii="Times New Roman" w:hAnsi="Times New Roman"/>
      <w:sz w:val="28"/>
      <w:szCs w:val="22"/>
      <w:lang w:val="ru-RU"/>
    </w:rPr>
  </w:style>
  <w:style w:type="character" w:customStyle="1" w:styleId="af1">
    <w:name w:val="Без интервала Знак"/>
    <w:basedOn w:val="a2"/>
    <w:link w:val="af0"/>
    <w:qFormat/>
    <w:rsid w:val="00022505"/>
    <w:rPr>
      <w:rFonts w:ascii="Times New Roman" w:hAnsi="Times New Roman"/>
      <w:sz w:val="28"/>
      <w:szCs w:val="22"/>
      <w:lang w:val="ru-RU"/>
    </w:rPr>
  </w:style>
  <w:style w:type="paragraph" w:styleId="af2">
    <w:name w:val="header"/>
    <w:basedOn w:val="a0"/>
    <w:link w:val="af3"/>
    <w:uiPriority w:val="99"/>
    <w:unhideWhenUsed/>
    <w:qFormat/>
    <w:rsid w:val="00022505"/>
    <w:pPr>
      <w:tabs>
        <w:tab w:val="center" w:pos="4677"/>
        <w:tab w:val="right" w:pos="9355"/>
      </w:tabs>
      <w:spacing w:after="0"/>
      <w:ind w:firstLine="709"/>
      <w:jc w:val="both"/>
    </w:pPr>
    <w:rPr>
      <w:szCs w:val="22"/>
      <w:lang w:val="ru-RU"/>
    </w:rPr>
  </w:style>
  <w:style w:type="character" w:customStyle="1" w:styleId="af3">
    <w:name w:val="Верхний колонтитул Знак"/>
    <w:basedOn w:val="a2"/>
    <w:link w:val="af2"/>
    <w:uiPriority w:val="99"/>
    <w:qFormat/>
    <w:rsid w:val="00022505"/>
    <w:rPr>
      <w:rFonts w:ascii="Times New Roman" w:hAnsi="Times New Roman"/>
      <w:sz w:val="28"/>
      <w:szCs w:val="22"/>
      <w:lang w:val="ru-RU"/>
    </w:rPr>
  </w:style>
  <w:style w:type="character" w:styleId="af4">
    <w:name w:val="Emphasis"/>
    <w:basedOn w:val="a2"/>
    <w:uiPriority w:val="20"/>
    <w:qFormat/>
    <w:rsid w:val="00022505"/>
    <w:rPr>
      <w:i/>
      <w:iCs/>
    </w:rPr>
  </w:style>
  <w:style w:type="paragraph" w:customStyle="1" w:styleId="af5">
    <w:name w:val="Главы"/>
    <w:basedOn w:val="1"/>
    <w:link w:val="af6"/>
    <w:qFormat/>
    <w:rsid w:val="00022505"/>
    <w:pPr>
      <w:spacing w:before="420" w:after="420" w:line="360" w:lineRule="auto"/>
      <w:jc w:val="center"/>
    </w:pPr>
    <w:rPr>
      <w:rFonts w:ascii="Times New Roman" w:hAnsi="Times New Roman"/>
      <w:b w:val="0"/>
      <w:bCs w:val="0"/>
      <w:color w:val="auto"/>
      <w:sz w:val="28"/>
      <w:lang w:val="ru-RU"/>
    </w:rPr>
  </w:style>
  <w:style w:type="character" w:customStyle="1" w:styleId="af6">
    <w:name w:val="Главы Знак"/>
    <w:basedOn w:val="a2"/>
    <w:link w:val="af5"/>
    <w:rsid w:val="00022505"/>
    <w:rPr>
      <w:rFonts w:ascii="Times New Roman" w:eastAsiaTheme="majorEastAsia" w:hAnsi="Times New Roman" w:cstheme="majorBidi"/>
      <w:sz w:val="28"/>
      <w:szCs w:val="32"/>
      <w:lang w:val="ru-RU"/>
    </w:rPr>
  </w:style>
  <w:style w:type="paragraph" w:customStyle="1" w:styleId="af7">
    <w:name w:val="маркерный список"/>
    <w:basedOn w:val="af8"/>
    <w:link w:val="af9"/>
    <w:qFormat/>
    <w:rsid w:val="00022505"/>
    <w:pPr>
      <w:spacing w:after="0" w:line="360" w:lineRule="auto"/>
      <w:jc w:val="both"/>
    </w:pPr>
    <w:rPr>
      <w:rFonts w:cs="Times New Roman"/>
      <w:szCs w:val="22"/>
      <w:lang w:val="ru-RU"/>
    </w:rPr>
  </w:style>
  <w:style w:type="character" w:customStyle="1" w:styleId="af9">
    <w:name w:val="маркерный список Знак"/>
    <w:basedOn w:val="a2"/>
    <w:link w:val="af7"/>
    <w:rsid w:val="00022505"/>
    <w:rPr>
      <w:rFonts w:ascii="Times New Roman" w:hAnsi="Times New Roman" w:cs="Times New Roman"/>
      <w:sz w:val="28"/>
      <w:szCs w:val="22"/>
      <w:lang w:val="ru-RU"/>
    </w:rPr>
  </w:style>
  <w:style w:type="paragraph" w:styleId="af8">
    <w:name w:val="List Paragraph"/>
    <w:basedOn w:val="a0"/>
    <w:rsid w:val="00022505"/>
    <w:pPr>
      <w:ind w:left="720"/>
      <w:contextualSpacing/>
    </w:pPr>
  </w:style>
  <w:style w:type="paragraph" w:customStyle="1" w:styleId="afa">
    <w:name w:val="Подглава"/>
    <w:basedOn w:val="2"/>
    <w:link w:val="afb"/>
    <w:qFormat/>
    <w:rsid w:val="00022505"/>
    <w:pPr>
      <w:spacing w:before="420" w:line="360" w:lineRule="auto"/>
      <w:ind w:firstLine="709"/>
      <w:jc w:val="both"/>
    </w:pPr>
    <w:rPr>
      <w:rFonts w:ascii="Times New Roman" w:hAnsi="Times New Roman"/>
      <w:b w:val="0"/>
      <w:bCs w:val="0"/>
      <w:color w:val="auto"/>
      <w:szCs w:val="26"/>
      <w:lang w:val="ru-RU"/>
    </w:rPr>
  </w:style>
  <w:style w:type="character" w:customStyle="1" w:styleId="afb">
    <w:name w:val="Подглава Знак"/>
    <w:basedOn w:val="af6"/>
    <w:link w:val="afa"/>
    <w:rsid w:val="00022505"/>
    <w:rPr>
      <w:rFonts w:ascii="Times New Roman" w:eastAsiaTheme="majorEastAsia" w:hAnsi="Times New Roman" w:cstheme="majorBidi"/>
      <w:sz w:val="28"/>
      <w:szCs w:val="26"/>
      <w:lang w:val="ru-RU"/>
    </w:rPr>
  </w:style>
  <w:style w:type="paragraph" w:customStyle="1" w:styleId="afc">
    <w:name w:val="Подпись к рисунку"/>
    <w:basedOn w:val="ab"/>
    <w:link w:val="afd"/>
    <w:qFormat/>
    <w:rsid w:val="00022505"/>
    <w:pPr>
      <w:spacing w:after="420" w:line="360" w:lineRule="auto"/>
      <w:ind w:firstLine="709"/>
      <w:jc w:val="center"/>
    </w:pPr>
    <w:rPr>
      <w:i w:val="0"/>
      <w:iCs/>
      <w:szCs w:val="18"/>
      <w:lang w:val="ru-RU"/>
    </w:rPr>
  </w:style>
  <w:style w:type="character" w:customStyle="1" w:styleId="afd">
    <w:name w:val="Подпись к рисунку Знак"/>
    <w:basedOn w:val="ac"/>
    <w:link w:val="afc"/>
    <w:rsid w:val="00022505"/>
    <w:rPr>
      <w:rFonts w:ascii="Times New Roman" w:hAnsi="Times New Roman"/>
      <w:iCs/>
      <w:sz w:val="28"/>
      <w:szCs w:val="18"/>
      <w:lang w:val="ru-RU"/>
    </w:rPr>
  </w:style>
  <w:style w:type="paragraph" w:customStyle="1" w:styleId="afe">
    <w:name w:val="Рисунок"/>
    <w:basedOn w:val="a0"/>
    <w:link w:val="aff"/>
    <w:qFormat/>
    <w:rsid w:val="00022505"/>
    <w:pPr>
      <w:keepNext/>
      <w:spacing w:after="0" w:line="360" w:lineRule="auto"/>
      <w:jc w:val="center"/>
    </w:pPr>
    <w:rPr>
      <w:rFonts w:cs="Times New Roman"/>
      <w:noProof/>
      <w:szCs w:val="28"/>
      <w:lang w:val="ru-RU" w:eastAsia="ru-RU"/>
    </w:rPr>
  </w:style>
  <w:style w:type="character" w:customStyle="1" w:styleId="aff">
    <w:name w:val="Рисунок Знак"/>
    <w:basedOn w:val="a2"/>
    <w:link w:val="afe"/>
    <w:rsid w:val="00022505"/>
    <w:rPr>
      <w:rFonts w:ascii="Times New Roman" w:hAnsi="Times New Roman" w:cs="Times New Roman"/>
      <w:noProof/>
      <w:sz w:val="28"/>
      <w:szCs w:val="28"/>
      <w:lang w:val="ru-RU" w:eastAsia="ru-RU"/>
    </w:rPr>
  </w:style>
  <w:style w:type="paragraph" w:customStyle="1" w:styleId="a">
    <w:name w:val="Стиль под нумерационные списки"/>
    <w:basedOn w:val="af8"/>
    <w:link w:val="aff0"/>
    <w:qFormat/>
    <w:rsid w:val="00022505"/>
    <w:pPr>
      <w:numPr>
        <w:numId w:val="3"/>
      </w:numPr>
      <w:spacing w:after="0" w:line="360" w:lineRule="auto"/>
      <w:jc w:val="both"/>
    </w:pPr>
    <w:rPr>
      <w:szCs w:val="22"/>
      <w:lang w:val="ru-RU"/>
    </w:rPr>
  </w:style>
  <w:style w:type="character" w:customStyle="1" w:styleId="aff0">
    <w:name w:val="Стиль под нумерационные списки Знак"/>
    <w:basedOn w:val="a2"/>
    <w:link w:val="a"/>
    <w:rsid w:val="00022505"/>
    <w:rPr>
      <w:rFonts w:ascii="Times New Roman" w:hAnsi="Times New Roman"/>
      <w:sz w:val="28"/>
      <w:szCs w:val="22"/>
      <w:lang w:val="ru-RU"/>
    </w:rPr>
  </w:style>
  <w:style w:type="paragraph" w:customStyle="1" w:styleId="10">
    <w:name w:val="Стиль1"/>
    <w:basedOn w:val="a0"/>
    <w:qFormat/>
    <w:rsid w:val="00022505"/>
    <w:pPr>
      <w:spacing w:after="0"/>
      <w:ind w:firstLine="709"/>
      <w:jc w:val="center"/>
    </w:pPr>
    <w:rPr>
      <w:rFonts w:cs="Times New Roman"/>
      <w:szCs w:val="28"/>
      <w:lang w:val="ru-RU"/>
    </w:rPr>
  </w:style>
  <w:style w:type="paragraph" w:styleId="11">
    <w:name w:val="toc 1"/>
    <w:basedOn w:val="a0"/>
    <w:next w:val="a0"/>
    <w:autoRedefine/>
    <w:uiPriority w:val="39"/>
    <w:unhideWhenUsed/>
    <w:rsid w:val="00022505"/>
    <w:pPr>
      <w:spacing w:after="100"/>
    </w:pPr>
  </w:style>
  <w:style w:type="paragraph" w:styleId="20">
    <w:name w:val="toc 2"/>
    <w:basedOn w:val="a0"/>
    <w:next w:val="a0"/>
    <w:autoRedefine/>
    <w:uiPriority w:val="39"/>
    <w:unhideWhenUsed/>
    <w:rsid w:val="00022505"/>
    <w:pPr>
      <w:spacing w:after="100"/>
      <w:ind w:left="280"/>
    </w:pPr>
  </w:style>
  <w:style w:type="paragraph" w:customStyle="1" w:styleId="aff1">
    <w:name w:val="главы"/>
    <w:basedOn w:val="a0"/>
    <w:link w:val="aff2"/>
    <w:qFormat/>
    <w:rsid w:val="000657A4"/>
    <w:pPr>
      <w:keepNext/>
      <w:keepLines/>
      <w:spacing w:before="420" w:after="420" w:line="360" w:lineRule="auto"/>
      <w:jc w:val="both"/>
      <w:outlineLvl w:val="0"/>
    </w:pPr>
    <w:rPr>
      <w:rFonts w:eastAsiaTheme="majorEastAsia" w:cs="Times New Roman"/>
      <w:color w:val="000000" w:themeColor="text1"/>
      <w:szCs w:val="28"/>
      <w:lang w:val="ru-RU"/>
    </w:rPr>
  </w:style>
  <w:style w:type="character" w:customStyle="1" w:styleId="aff2">
    <w:name w:val="главы Знак"/>
    <w:basedOn w:val="a2"/>
    <w:link w:val="aff1"/>
    <w:rsid w:val="000657A4"/>
    <w:rPr>
      <w:rFonts w:ascii="Times New Roman" w:eastAsiaTheme="majorEastAsia" w:hAnsi="Times New Roman" w:cs="Times New Roman"/>
      <w:color w:val="000000" w:themeColor="text1"/>
      <w:sz w:val="28"/>
      <w:szCs w:val="2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6FE51-3199-4666-A548-9F5F17702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9</Pages>
  <Words>1377</Words>
  <Characters>7852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udent</cp:lastModifiedBy>
  <cp:revision>6</cp:revision>
  <dcterms:created xsi:type="dcterms:W3CDTF">2025-03-04T06:39:00Z</dcterms:created>
  <dcterms:modified xsi:type="dcterms:W3CDTF">2025-03-04T07:38:00Z</dcterms:modified>
</cp:coreProperties>
</file>